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E5C6A" w:rsidRDefault="000E5C6A" w:rsidP="00D56B94">
      <w:pPr>
        <w:spacing w:after="0"/>
        <w:rPr>
          <w:rFonts w:ascii="Times New Roman" w:hAnsi="Times New Roman" w:cs="Times New Roman"/>
        </w:rPr>
      </w:pPr>
    </w:p>
    <w:p w:rsidR="000E5C6A" w:rsidRPr="005F3B58" w:rsidRDefault="000E5C6A" w:rsidP="00D56B94">
      <w:pPr>
        <w:spacing w:after="0"/>
        <w:ind w:left="720"/>
        <w:rPr>
          <w:rFonts w:ascii="Times New Roman" w:hAnsi="Times New Roman" w:cs="Times New Roman"/>
        </w:rPr>
      </w:pPr>
    </w:p>
    <w:tbl>
      <w:tblPr>
        <w:tblStyle w:val="TableGrid"/>
        <w:tblW w:w="4798" w:type="pct"/>
        <w:tblLayout w:type="fixed"/>
        <w:tblLook w:val="04A0" w:firstRow="1" w:lastRow="0" w:firstColumn="1" w:lastColumn="0" w:noHBand="0" w:noVBand="1"/>
      </w:tblPr>
      <w:tblGrid>
        <w:gridCol w:w="1409"/>
        <w:gridCol w:w="2130"/>
        <w:gridCol w:w="2411"/>
        <w:gridCol w:w="282"/>
        <w:gridCol w:w="2411"/>
        <w:gridCol w:w="5058"/>
      </w:tblGrid>
      <w:tr w:rsidR="00E846BB" w:rsidRPr="009A0BE4" w:rsidTr="00E846BB">
        <w:tc>
          <w:tcPr>
            <w:tcW w:w="514" w:type="pct"/>
          </w:tcPr>
          <w:p w:rsidR="00E37CDA" w:rsidRDefault="00000000">
            <w:r>
              <w:t>MET_Phy_IE_2021_1</w:t>
            </w:r>
          </w:p>
        </w:tc>
        <w:tc>
          <w:tcPr>
            <w:tcW w:w="777" w:type="pct"/>
          </w:tcPr>
          <w:p w:rsidR="00E37CDA" w:rsidRDefault="00000000">
            <w:r>
              <w:t xml:space="preserve"> </w:t>
            </w:r>
          </w:p>
        </w:tc>
        <w:tc>
          <w:tcPr>
            <w:tcW w:w="880" w:type="pct"/>
          </w:tcPr>
          <w:p w:rsidR="00E37CDA" w:rsidRDefault="00000000">
            <w:r>
              <w:t>Câu 1: Điện tích của một electron có giá trị là</w:t>
            </w:r>
            <w:r>
              <w:br/>
              <w:t>A. 9.1*10^-31 C.</w:t>
            </w:r>
            <w:r>
              <w:tab/>
            </w:r>
            <w:r>
              <w:br/>
              <w:t>B. 6.1*10^-19 C.</w:t>
            </w:r>
            <w:r>
              <w:tab/>
            </w:r>
            <w:r>
              <w:br/>
              <w:t>C. -1.6*10^-19 C.</w:t>
            </w:r>
            <w:r>
              <w:tab/>
            </w:r>
            <w:r>
              <w:br/>
              <w:t>D. -1.9*10^-31 C.</w:t>
            </w:r>
          </w:p>
        </w:tc>
        <w:tc>
          <w:tcPr>
            <w:tcW w:w="103" w:type="pct"/>
          </w:tcPr>
          <w:p w:rsidR="00E37CDA" w:rsidRDefault="00000000">
            <w:r>
              <w:t>C</w:t>
            </w:r>
          </w:p>
        </w:tc>
        <w:tc>
          <w:tcPr>
            <w:tcW w:w="880" w:type="pct"/>
          </w:tcPr>
          <w:p w:rsidR="00E37CDA" w:rsidRDefault="00000000">
            <w:r>
              <w:t xml:space="preserve"> </w:t>
            </w:r>
          </w:p>
        </w:tc>
        <w:tc>
          <w:tcPr>
            <w:tcW w:w="1846" w:type="pct"/>
          </w:tcPr>
          <w:p w:rsidR="00E37CDA" w:rsidRDefault="00000000">
            <w:r>
              <w:t>Điện tích của một electron có giá trị là $-1,6.10^{-19} C$</w:t>
            </w:r>
            <w:r>
              <w:br/>
              <w:t>Chọn C</w:t>
            </w:r>
            <w:r>
              <w:br/>
            </w:r>
          </w:p>
        </w:tc>
      </w:tr>
      <w:tr w:rsidR="00E846BB" w:rsidRPr="009A0BE4" w:rsidTr="00E846BB">
        <w:tc>
          <w:tcPr>
            <w:tcW w:w="514" w:type="pct"/>
          </w:tcPr>
          <w:p w:rsidR="00E37CDA" w:rsidRDefault="00000000">
            <w:r>
              <w:t>MET_Phy_IE_2021_2</w:t>
            </w:r>
          </w:p>
        </w:tc>
        <w:tc>
          <w:tcPr>
            <w:tcW w:w="777" w:type="pct"/>
          </w:tcPr>
          <w:p w:rsidR="00E37CDA" w:rsidRDefault="00000000">
            <w:r>
              <w:t xml:space="preserve"> </w:t>
            </w:r>
          </w:p>
        </w:tc>
        <w:tc>
          <w:tcPr>
            <w:tcW w:w="880" w:type="pct"/>
          </w:tcPr>
          <w:p w:rsidR="00E37CDA" w:rsidRDefault="00000000">
            <w:r>
              <w:t>Câu 2: Một điện trở được mắc vào hai cực của một nguồn điện một chiều có suất điện động E thì hiệu điện thế giữa hai cực của nguồn điện có độ lớn là U_N. Hiệu suất của nguồn điện lúc này là</w:t>
            </w:r>
            <w:r>
              <w:br/>
              <w:t>A. H = U_N/E.</w:t>
            </w:r>
            <w:r>
              <w:tab/>
            </w:r>
            <w:r>
              <w:br/>
              <w:t>B. H = E/U_N.</w:t>
            </w:r>
            <w:r>
              <w:tab/>
            </w:r>
            <w:r>
              <w:br/>
              <w:t>C. H = E/(U_N+E).</w:t>
            </w:r>
            <w:r>
              <w:tab/>
            </w:r>
            <w:r>
              <w:br/>
              <w:t>D. H = U_N/(E+U_N)</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Hiệu suất của nguồn điện được xác định bằng công thức: $H=\frac{U_{N}}{\xi}$</w:t>
            </w:r>
            <w:r>
              <w:br/>
              <w:t>Trong đó: $U_{N}$ là hiệu điện thế giữa hai cực của nguồn; $\xi$ là suất điện động của nguồn.</w:t>
            </w:r>
            <w:r>
              <w:br/>
              <w:t>Chọn A</w:t>
            </w:r>
            <w:r>
              <w:br/>
            </w:r>
          </w:p>
        </w:tc>
      </w:tr>
      <w:tr w:rsidR="00E846BB" w:rsidRPr="009A0BE4" w:rsidTr="00E846BB">
        <w:tc>
          <w:tcPr>
            <w:tcW w:w="514" w:type="pct"/>
          </w:tcPr>
          <w:p w:rsidR="00E37CDA" w:rsidRDefault="00000000">
            <w:r>
              <w:t>MET_Phy_IE_2021_3</w:t>
            </w:r>
          </w:p>
        </w:tc>
        <w:tc>
          <w:tcPr>
            <w:tcW w:w="777" w:type="pct"/>
          </w:tcPr>
          <w:p w:rsidR="00E37CDA" w:rsidRDefault="00000000">
            <w:r>
              <w:t xml:space="preserve"> </w:t>
            </w:r>
          </w:p>
        </w:tc>
        <w:tc>
          <w:tcPr>
            <w:tcW w:w="880" w:type="pct"/>
          </w:tcPr>
          <w:p w:rsidR="00E37CDA" w:rsidRDefault="00000000">
            <w:r>
              <w:t>Câu 3: Hạt tải điện trong bán dẫn loại n chủ yếu là</w:t>
            </w:r>
            <w:r>
              <w:br/>
              <w:t>A. lỗ trống.</w:t>
            </w:r>
            <w:r>
              <w:tab/>
            </w:r>
            <w:r>
              <w:br/>
              <w:t>B. êlectron.</w:t>
            </w:r>
            <w:r>
              <w:tab/>
            </w:r>
            <w:r>
              <w:br/>
              <w:t>C. ion dương.</w:t>
            </w:r>
            <w:r>
              <w:tab/>
            </w:r>
            <w:r>
              <w:br/>
              <w:t>D. ion âm.</w:t>
            </w:r>
          </w:p>
        </w:tc>
        <w:tc>
          <w:tcPr>
            <w:tcW w:w="103" w:type="pct"/>
          </w:tcPr>
          <w:p w:rsidR="00E37CDA" w:rsidRDefault="00000000">
            <w:r>
              <w:t>B</w:t>
            </w:r>
          </w:p>
        </w:tc>
        <w:tc>
          <w:tcPr>
            <w:tcW w:w="880" w:type="pct"/>
          </w:tcPr>
          <w:p w:rsidR="00E37CDA" w:rsidRDefault="00000000">
            <w:r>
              <w:t xml:space="preserve"> </w:t>
            </w:r>
          </w:p>
        </w:tc>
        <w:tc>
          <w:tcPr>
            <w:tcW w:w="1846" w:type="pct"/>
          </w:tcPr>
          <w:p w:rsidR="00E37CDA" w:rsidRDefault="00000000">
            <w:r>
              <w:t>Hạt tải điện trong bán dẫn loại n chủ yếu là electron.</w:t>
            </w:r>
            <w:r>
              <w:br/>
              <w:t>Chọn B</w:t>
            </w:r>
            <w:r>
              <w:br/>
            </w:r>
          </w:p>
        </w:tc>
      </w:tr>
      <w:tr w:rsidR="00E846BB" w:rsidRPr="009A0BE4" w:rsidTr="00E846BB">
        <w:tc>
          <w:tcPr>
            <w:tcW w:w="514" w:type="pct"/>
          </w:tcPr>
          <w:p w:rsidR="00E37CDA" w:rsidRDefault="00000000">
            <w:r>
              <w:t>MET_Phy_IE_2021_4</w:t>
            </w:r>
          </w:p>
        </w:tc>
        <w:tc>
          <w:tcPr>
            <w:tcW w:w="777" w:type="pct"/>
          </w:tcPr>
          <w:p w:rsidR="00E37CDA" w:rsidRDefault="00000000">
            <w:r>
              <w:t xml:space="preserve"> </w:t>
            </w:r>
          </w:p>
        </w:tc>
        <w:tc>
          <w:tcPr>
            <w:tcW w:w="880" w:type="pct"/>
          </w:tcPr>
          <w:p w:rsidR="00E37CDA" w:rsidRDefault="00000000">
            <w:r>
              <w:t>Câu 4: Có câu chuyện về một giọng hát ôpêra cao và khỏe có thể làm vỡ một cái cốc thủy tinh để gần. Đó là kết quả của hiện tượng nào sau đây?</w:t>
            </w:r>
            <w:r>
              <w:br/>
            </w:r>
            <w:r>
              <w:lastRenderedPageBreak/>
              <w:t>A. Cộng hưởng điện.</w:t>
            </w:r>
            <w:r>
              <w:tab/>
            </w:r>
            <w:r>
              <w:br/>
              <w:t>B. Dao động tắt dần.</w:t>
            </w:r>
            <w:r>
              <w:tab/>
            </w:r>
            <w:r>
              <w:br/>
              <w:t>C. Dao động duy trì.</w:t>
            </w:r>
            <w:r>
              <w:tab/>
            </w:r>
            <w:r>
              <w:br/>
              <w:t>D. Cộng hưởng cơ.</w:t>
            </w:r>
          </w:p>
        </w:tc>
        <w:tc>
          <w:tcPr>
            <w:tcW w:w="103" w:type="pct"/>
          </w:tcPr>
          <w:p w:rsidR="00E37CDA" w:rsidRDefault="00000000">
            <w:r>
              <w:lastRenderedPageBreak/>
              <w:t>D</w:t>
            </w:r>
          </w:p>
        </w:tc>
        <w:tc>
          <w:tcPr>
            <w:tcW w:w="880" w:type="pct"/>
          </w:tcPr>
          <w:p w:rsidR="00E37CDA" w:rsidRDefault="00000000">
            <w:r>
              <w:t xml:space="preserve"> </w:t>
            </w:r>
          </w:p>
        </w:tc>
        <w:tc>
          <w:tcPr>
            <w:tcW w:w="1846" w:type="pct"/>
          </w:tcPr>
          <w:p w:rsidR="00E37CDA" w:rsidRDefault="00000000">
            <w:r>
              <w:t>Có câu chuyện về một giọng hát opera cao và khỏe có thể làm vỡ một cái cốc thủy tinh để gần. Đó là kết quả của hiện tượng cộng hưởng cơ.</w:t>
            </w:r>
            <w:r>
              <w:br/>
              <w:t>Chọn D</w:t>
            </w:r>
            <w:r>
              <w:br/>
            </w:r>
          </w:p>
        </w:tc>
      </w:tr>
      <w:tr w:rsidR="00E846BB" w:rsidRPr="009A0BE4" w:rsidTr="00E846BB">
        <w:tc>
          <w:tcPr>
            <w:tcW w:w="514" w:type="pct"/>
          </w:tcPr>
          <w:p w:rsidR="00E37CDA" w:rsidRDefault="00000000">
            <w:r>
              <w:t>MET_Phy_IE_2021_5</w:t>
            </w:r>
          </w:p>
        </w:tc>
        <w:tc>
          <w:tcPr>
            <w:tcW w:w="777" w:type="pct"/>
          </w:tcPr>
          <w:p w:rsidR="00E37CDA" w:rsidRDefault="00000000">
            <w:r>
              <w:t xml:space="preserve"> </w:t>
            </w:r>
          </w:p>
        </w:tc>
        <w:tc>
          <w:tcPr>
            <w:tcW w:w="880" w:type="pct"/>
          </w:tcPr>
          <w:p w:rsidR="00E37CDA" w:rsidRDefault="00000000">
            <w:r>
              <w:t>Câu 5: Một con lắc lò xo gồm lò xo nhẹ có độ cứng k và vật nhỏ có khối lượng m. Con lắc này dao động điều hòa với chu kì là</w:t>
            </w:r>
            <w:r>
              <w:br/>
              <w:t>A. T = 2\pi\sqrt\frac{m}{k}.</w:t>
            </w:r>
            <w:r>
              <w:br/>
              <w:t>B. T = 2\pi\sqrt\frac{k}{m}.</w:t>
            </w:r>
            <w:r>
              <w:br/>
              <w:t>C. T = \sqrt\frac{m}{k}.</w:t>
            </w:r>
            <w:r>
              <w:br/>
              <w:t>D. T = \sqrt\frac{k}{m}.</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Chu kì dao động điều hòa của con lắc lò xo được xác định bởi công thức: $T=2 \pi \sqrt{\frac{m}{k}}$</w:t>
            </w:r>
            <w:r>
              <w:br/>
              <w:t>Chọn A</w:t>
            </w:r>
            <w:r>
              <w:br/>
            </w:r>
          </w:p>
        </w:tc>
      </w:tr>
      <w:tr w:rsidR="00E846BB" w:rsidRPr="009A0BE4" w:rsidTr="00E846BB">
        <w:tc>
          <w:tcPr>
            <w:tcW w:w="514" w:type="pct"/>
          </w:tcPr>
          <w:p w:rsidR="00E37CDA" w:rsidRDefault="00000000">
            <w:r>
              <w:t>MET_Phy_IE_2021_6</w:t>
            </w:r>
          </w:p>
        </w:tc>
        <w:tc>
          <w:tcPr>
            <w:tcW w:w="777" w:type="pct"/>
          </w:tcPr>
          <w:p w:rsidR="00E37CDA" w:rsidRDefault="00000000">
            <w:r>
              <w:t xml:space="preserve"> </w:t>
            </w:r>
          </w:p>
        </w:tc>
        <w:tc>
          <w:tcPr>
            <w:tcW w:w="880" w:type="pct"/>
          </w:tcPr>
          <w:p w:rsidR="00E37CDA" w:rsidRDefault="00000000">
            <w:r>
              <w:t>Câu 6: Hai dao động điều hòa cùng tần số và ngược pha nhau thì có độ lệch pha bằng</w:t>
            </w:r>
            <w:r>
              <w:br/>
              <w:t>A. (2k+1)\pi với k = 0, ±1, ±2,…</w:t>
            </w:r>
            <w:r>
              <w:br/>
              <w:t>B. 2k\pi với k = 0, ±1, ±2,…</w:t>
            </w:r>
            <w:r>
              <w:br/>
              <w:t>C. (k+0,5)\pi với k = 0, ±1, ±2,…</w:t>
            </w:r>
            <w:r>
              <w:br/>
              <w:t>D. (k+0,25)\pi với k = 0, ±1, ±2,…</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Hai dao động điều hòa cùng tần số và ngược pha nhau có độ lệch pha:</w:t>
            </w:r>
            <w:r>
              <w:br/>
              <w:t>$\Delta \varphi=(2 k+1) \pi$ với $k=0, \pm 1, \pm 2, \ldots$</w:t>
            </w:r>
            <w:r>
              <w:br/>
              <w:t>Chọn A</w:t>
            </w:r>
            <w:r>
              <w:br/>
            </w:r>
          </w:p>
        </w:tc>
      </w:tr>
      <w:tr w:rsidR="00E846BB" w:rsidRPr="009A0BE4" w:rsidTr="00E846BB">
        <w:tc>
          <w:tcPr>
            <w:tcW w:w="514" w:type="pct"/>
          </w:tcPr>
          <w:p w:rsidR="00E37CDA" w:rsidRDefault="00000000">
            <w:r>
              <w:t>MET_Phy_IE_2021_7</w:t>
            </w:r>
          </w:p>
        </w:tc>
        <w:tc>
          <w:tcPr>
            <w:tcW w:w="777" w:type="pct"/>
          </w:tcPr>
          <w:p w:rsidR="00E37CDA" w:rsidRDefault="00000000">
            <w:r>
              <w:t xml:space="preserve"> </w:t>
            </w:r>
          </w:p>
        </w:tc>
        <w:tc>
          <w:tcPr>
            <w:tcW w:w="880" w:type="pct"/>
          </w:tcPr>
          <w:p w:rsidR="00E37CDA" w:rsidRDefault="00000000">
            <w:r>
              <w:t xml:space="preserve">Câu 7: Một sóng cơ hình sin truyền theo chiều dương của trục Ox. Khoảng cách giữa hai điểm gần nhau nhất trên Ox mà phần tử môi trường ở đó dao động </w:t>
            </w:r>
            <w:r>
              <w:lastRenderedPageBreak/>
              <w:t>cùng pha nhau là</w:t>
            </w:r>
            <w:r>
              <w:br/>
              <w:t>A. hai bước sóng.</w:t>
            </w:r>
            <w:r>
              <w:tab/>
            </w:r>
            <w:r>
              <w:br/>
              <w:t>B. một bước sóng.</w:t>
            </w:r>
            <w:r>
              <w:br/>
              <w:t>C. một phần tư bước sóng.</w:t>
            </w:r>
            <w:r>
              <w:tab/>
            </w:r>
            <w:r>
              <w:br/>
              <w:t>D. một nửa bước sóng.</w:t>
            </w:r>
          </w:p>
        </w:tc>
        <w:tc>
          <w:tcPr>
            <w:tcW w:w="103" w:type="pct"/>
          </w:tcPr>
          <w:p w:rsidR="00E37CDA" w:rsidRDefault="00000000">
            <w:r>
              <w:lastRenderedPageBreak/>
              <w:t>B</w:t>
            </w:r>
          </w:p>
        </w:tc>
        <w:tc>
          <w:tcPr>
            <w:tcW w:w="880" w:type="pct"/>
          </w:tcPr>
          <w:p w:rsidR="00E37CDA" w:rsidRDefault="00000000">
            <w:r>
              <w:t xml:space="preserve"> </w:t>
            </w:r>
          </w:p>
        </w:tc>
        <w:tc>
          <w:tcPr>
            <w:tcW w:w="1846" w:type="pct"/>
          </w:tcPr>
          <w:p w:rsidR="00E37CDA" w:rsidRDefault="00000000">
            <w:r>
              <w:t>Khoảng cách giữa hai điểm gần nhau nhất trên $O x$ mà hai phần tử môi trường ở đó dao động cùng pha nhau là một bước sóng.</w:t>
            </w:r>
            <w:r>
              <w:br/>
              <w:t>Chọn B</w:t>
            </w:r>
            <w:r>
              <w:br/>
            </w:r>
          </w:p>
        </w:tc>
      </w:tr>
      <w:tr w:rsidR="00E846BB" w:rsidRPr="009A0BE4" w:rsidTr="00E846BB">
        <w:tc>
          <w:tcPr>
            <w:tcW w:w="514" w:type="pct"/>
          </w:tcPr>
          <w:p w:rsidR="00E37CDA" w:rsidRDefault="00000000">
            <w:r>
              <w:t>MET_Phy_IE_2021_8</w:t>
            </w:r>
          </w:p>
        </w:tc>
        <w:tc>
          <w:tcPr>
            <w:tcW w:w="777" w:type="pct"/>
          </w:tcPr>
          <w:p w:rsidR="00E37CDA" w:rsidRDefault="00000000">
            <w:r>
              <w:t xml:space="preserve"> </w:t>
            </w:r>
          </w:p>
        </w:tc>
        <w:tc>
          <w:tcPr>
            <w:tcW w:w="880" w:type="pct"/>
          </w:tcPr>
          <w:p w:rsidR="00E37CDA" w:rsidRDefault="00000000">
            <w:r>
              <w:t>Câu 8: Thí nghiệm giao thoa sóng ở mặt nước với hai nguồn kết hợp dao động cùng pha. Sóng do hai nguồn phát ra có bước sóng \lambda. Cực đại giao thoa cách hai nguồn những đoạn d1 và d2 thỏa mãn</w:t>
            </w:r>
            <w:r>
              <w:br/>
              <w:t>A. d1 - d2 = n\lambda với n = 0, ±1, ±2,…</w:t>
            </w:r>
            <w:r>
              <w:tab/>
            </w:r>
            <w:r>
              <w:br/>
              <w:t>B. d1 - d2 = (n+0.5)\lambda với n = 0, ±1, ±2,…</w:t>
            </w:r>
            <w:r>
              <w:br/>
              <w:t>C. d1 - d2 = (n+0.25)\lambda với n = 0, ±1, ±2,…</w:t>
            </w:r>
            <w:r>
              <w:tab/>
            </w:r>
            <w:r>
              <w:br/>
              <w:t>D. d1 - d2 = (2n+0.75)\lambda với n = 0, ±1, ±2,…</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Điều kiện có cực đại giao thoa trong giao thoa sóng hai nguồn cùng pha là:</w:t>
            </w:r>
            <w:r>
              <w:br/>
              <w:t>$d_{2}-d_{1}=n \lambda$ với $n=0, \pm 1, \pm 2, \ldots$</w:t>
            </w:r>
            <w:r>
              <w:br/>
              <w:t>Chọn A</w:t>
            </w:r>
            <w:r>
              <w:br/>
            </w:r>
          </w:p>
        </w:tc>
      </w:tr>
      <w:tr w:rsidR="00E846BB" w:rsidRPr="009A0BE4" w:rsidTr="00E846BB">
        <w:tc>
          <w:tcPr>
            <w:tcW w:w="514" w:type="pct"/>
          </w:tcPr>
          <w:p w:rsidR="00E37CDA" w:rsidRDefault="00000000">
            <w:r>
              <w:t>MET_Phy_IE_2021_9</w:t>
            </w:r>
          </w:p>
        </w:tc>
        <w:tc>
          <w:tcPr>
            <w:tcW w:w="777" w:type="pct"/>
          </w:tcPr>
          <w:p w:rsidR="00E37CDA" w:rsidRDefault="00000000">
            <w:r>
              <w:t xml:space="preserve"> </w:t>
            </w:r>
          </w:p>
        </w:tc>
        <w:tc>
          <w:tcPr>
            <w:tcW w:w="880" w:type="pct"/>
          </w:tcPr>
          <w:p w:rsidR="00E37CDA" w:rsidRDefault="00000000">
            <w:r>
              <w:t>Câu 9: Đặc trưng nào sau đây là đặc trưng sinh lí của âm?</w:t>
            </w:r>
            <w:r>
              <w:br/>
              <w:t>A. Tần số âm.</w:t>
            </w:r>
            <w:r>
              <w:tab/>
            </w:r>
            <w:r>
              <w:br/>
              <w:t>B. Độ cao của âm.</w:t>
            </w:r>
            <w:r>
              <w:tab/>
            </w:r>
            <w:r>
              <w:br/>
              <w:t>C. Cường độ âm.</w:t>
            </w:r>
            <w:r>
              <w:tab/>
            </w:r>
            <w:r>
              <w:br/>
              <w:t>D. Mức cường độ âm.</w:t>
            </w:r>
          </w:p>
        </w:tc>
        <w:tc>
          <w:tcPr>
            <w:tcW w:w="103" w:type="pct"/>
          </w:tcPr>
          <w:p w:rsidR="00E37CDA" w:rsidRDefault="00000000">
            <w:r>
              <w:t>B</w:t>
            </w:r>
          </w:p>
        </w:tc>
        <w:tc>
          <w:tcPr>
            <w:tcW w:w="880" w:type="pct"/>
          </w:tcPr>
          <w:p w:rsidR="00E37CDA" w:rsidRDefault="00000000">
            <w:r>
              <w:t xml:space="preserve"> </w:t>
            </w:r>
          </w:p>
        </w:tc>
        <w:tc>
          <w:tcPr>
            <w:tcW w:w="1846" w:type="pct"/>
          </w:tcPr>
          <w:p w:rsidR="00E37CDA" w:rsidRDefault="00000000">
            <w:r>
              <w:t>Đặc trưng sinh lí của âm là: Độ cao, độ to và âm sắc.</w:t>
            </w:r>
            <w:r>
              <w:br/>
              <w:t>$\Rightarrow$ Độ cao của âm là đặc trưng sinh lí của âm.</w:t>
            </w:r>
            <w:r>
              <w:br/>
              <w:t>Chọn B</w:t>
            </w:r>
            <w:r>
              <w:br/>
            </w:r>
          </w:p>
        </w:tc>
      </w:tr>
      <w:tr w:rsidR="00E846BB" w:rsidRPr="009A0BE4" w:rsidTr="00E846BB">
        <w:tc>
          <w:tcPr>
            <w:tcW w:w="514" w:type="pct"/>
          </w:tcPr>
          <w:p w:rsidR="00E37CDA" w:rsidRDefault="00000000">
            <w:r>
              <w:lastRenderedPageBreak/>
              <w:t>MET_Phy_IE_2021_10</w:t>
            </w:r>
          </w:p>
        </w:tc>
        <w:tc>
          <w:tcPr>
            <w:tcW w:w="777" w:type="pct"/>
          </w:tcPr>
          <w:p w:rsidR="00E37CDA" w:rsidRDefault="00000000">
            <w:r>
              <w:t xml:space="preserve"> </w:t>
            </w:r>
          </w:p>
        </w:tc>
        <w:tc>
          <w:tcPr>
            <w:tcW w:w="880" w:type="pct"/>
          </w:tcPr>
          <w:p w:rsidR="00E37CDA" w:rsidRDefault="00000000">
            <w:r>
              <w:t>Câu 10: Đặt điện áp xoay chiều u = U\sqrt {2}cos (\omega t) (\omega &gt; 0) vào hai đầu một cuộn cảm thuần có độ tự cảm L thì cảm kháng của cuộn cảm là</w:t>
            </w:r>
            <w:r>
              <w:br/>
              <w:t>A. Z_{L} = \omega^{2}L.</w:t>
            </w:r>
            <w:r>
              <w:tab/>
            </w:r>
            <w:r>
              <w:br/>
              <w:t>B. Z_{L}= \frac{1}{\omega L}.</w:t>
            </w:r>
            <w:r>
              <w:br/>
              <w:t>C. Z_{L} = \omega L.</w:t>
            </w:r>
            <w:r>
              <w:tab/>
            </w:r>
            <w:r>
              <w:br/>
              <w:t>D. Z_{L} = \frac{1}{\omega^{2} L}</w:t>
            </w:r>
          </w:p>
        </w:tc>
        <w:tc>
          <w:tcPr>
            <w:tcW w:w="103" w:type="pct"/>
          </w:tcPr>
          <w:p w:rsidR="00E37CDA" w:rsidRDefault="00000000">
            <w:r>
              <w:t>C</w:t>
            </w:r>
          </w:p>
        </w:tc>
        <w:tc>
          <w:tcPr>
            <w:tcW w:w="880" w:type="pct"/>
          </w:tcPr>
          <w:p w:rsidR="00E37CDA" w:rsidRDefault="00000000">
            <w:r>
              <w:t xml:space="preserve"> </w:t>
            </w:r>
          </w:p>
        </w:tc>
        <w:tc>
          <w:tcPr>
            <w:tcW w:w="1846" w:type="pct"/>
          </w:tcPr>
          <w:p w:rsidR="00E37CDA" w:rsidRDefault="00000000">
            <w:r>
              <w:t>Cảm kháng của cuộn cảm là: $Z_{L}=\omega L$.</w:t>
            </w:r>
            <w:r>
              <w:br/>
              <w:t>Chọn C</w:t>
            </w:r>
            <w:r>
              <w:br/>
            </w:r>
          </w:p>
        </w:tc>
      </w:tr>
      <w:tr w:rsidR="00E846BB" w:rsidRPr="005F3B58" w:rsidTr="00E846BB">
        <w:tc>
          <w:tcPr>
            <w:tcW w:w="514" w:type="pct"/>
          </w:tcPr>
          <w:p w:rsidR="00E37CDA" w:rsidRDefault="00000000">
            <w:r>
              <w:t>MET_Phy_IE_2021_11</w:t>
            </w:r>
          </w:p>
        </w:tc>
        <w:tc>
          <w:tcPr>
            <w:tcW w:w="777" w:type="pct"/>
          </w:tcPr>
          <w:p w:rsidR="00E37CDA" w:rsidRDefault="00000000">
            <w:r>
              <w:t xml:space="preserve"> </w:t>
            </w:r>
          </w:p>
        </w:tc>
        <w:tc>
          <w:tcPr>
            <w:tcW w:w="880" w:type="pct"/>
          </w:tcPr>
          <w:p w:rsidR="00E37CDA" w:rsidRDefault="00000000">
            <w:r>
              <w:t>Câu 11: Đặt điện áp xoay chiều u = U\sqrt {2}cos (\omega t) (\omega&gt;0) vào hai đầu một đoạn mạch có R, L, C mắc nối tiếp thì trong đoạn mạch có cộng hưởng điện. Giá trị hiệu dụng của cường độ dòng điện khi đó là</w:t>
            </w:r>
            <w:r>
              <w:br/>
              <w:t>A. I = U/(LC).</w:t>
            </w:r>
            <w:r>
              <w:tab/>
            </w:r>
            <w:r>
              <w:br/>
              <w:t>B. I = U/C.</w:t>
            </w:r>
            <w:r>
              <w:tab/>
            </w:r>
            <w:r>
              <w:br/>
              <w:t>C. I = U/R.</w:t>
            </w:r>
            <w:r>
              <w:tab/>
            </w:r>
            <w:r>
              <w:br/>
              <w:t>D. I= U/L</w:t>
            </w:r>
          </w:p>
        </w:tc>
        <w:tc>
          <w:tcPr>
            <w:tcW w:w="103" w:type="pct"/>
          </w:tcPr>
          <w:p w:rsidR="00E37CDA" w:rsidRDefault="00000000">
            <w:r>
              <w:t>C</w:t>
            </w:r>
          </w:p>
        </w:tc>
        <w:tc>
          <w:tcPr>
            <w:tcW w:w="880" w:type="pct"/>
          </w:tcPr>
          <w:p w:rsidR="00E37CDA" w:rsidRDefault="00000000">
            <w:r>
              <w:t xml:space="preserve"> </w:t>
            </w:r>
          </w:p>
        </w:tc>
        <w:tc>
          <w:tcPr>
            <w:tcW w:w="1846" w:type="pct"/>
          </w:tcPr>
          <w:p w:rsidR="00E37CDA" w:rsidRDefault="00000000">
            <w:r>
              <w:t>Cường độ dòng điện chạy trong mạch: $I=\frac{U}{Z}=\frac{U}{\sqrt{R^{2}+\left(Z_{L}-Z_{C}\right)^{2}}}$</w:t>
            </w:r>
            <w:r>
              <w:br/>
              <w:t>Trong mạch có cộng hưởng điện $\Rightarrow Z_{L}=Z_{C} \Rightarrow I=\frac{U}{R}$</w:t>
            </w:r>
            <w:r>
              <w:br/>
              <w:t>Chọn C</w:t>
            </w:r>
            <w:r>
              <w:br/>
            </w:r>
          </w:p>
        </w:tc>
      </w:tr>
      <w:tr w:rsidR="00E846BB" w:rsidRPr="005F3B58" w:rsidTr="00E846BB">
        <w:tc>
          <w:tcPr>
            <w:tcW w:w="514" w:type="pct"/>
          </w:tcPr>
          <w:p w:rsidR="00E37CDA" w:rsidRDefault="00000000">
            <w:r>
              <w:t>MET_Phy_IE_2021_12</w:t>
            </w:r>
          </w:p>
        </w:tc>
        <w:tc>
          <w:tcPr>
            <w:tcW w:w="777" w:type="pct"/>
          </w:tcPr>
          <w:p w:rsidR="00E37CDA" w:rsidRDefault="00000000">
            <w:r>
              <w:t xml:space="preserve"> </w:t>
            </w:r>
          </w:p>
        </w:tc>
        <w:tc>
          <w:tcPr>
            <w:tcW w:w="880" w:type="pct"/>
          </w:tcPr>
          <w:p w:rsidR="00E37CDA" w:rsidRDefault="00000000">
            <w:r>
              <w:t>Câu 12: Máy phát điện xoay chiều ba pha là máy tạo ra ba suất điện động xoay chiều hình sin cùng tần số, cùng biên độ và lệch pha nhau</w:t>
            </w:r>
            <w:r>
              <w:br/>
            </w:r>
            <w:r>
              <w:lastRenderedPageBreak/>
              <w:t>A. 3\pi/4.</w:t>
            </w:r>
            <w:r>
              <w:tab/>
            </w:r>
            <w:r>
              <w:br/>
              <w:t>B. \pi/6.</w:t>
            </w:r>
            <w:r>
              <w:tab/>
            </w:r>
            <w:r>
              <w:br/>
              <w:t>C. 2\pi/3.</w:t>
            </w:r>
            <w:r>
              <w:tab/>
            </w:r>
            <w:r>
              <w:br/>
              <w:t>D. \pi/4</w:t>
            </w:r>
          </w:p>
        </w:tc>
        <w:tc>
          <w:tcPr>
            <w:tcW w:w="103" w:type="pct"/>
          </w:tcPr>
          <w:p w:rsidR="00E37CDA" w:rsidRDefault="00000000">
            <w:r>
              <w:lastRenderedPageBreak/>
              <w:t>C</w:t>
            </w:r>
          </w:p>
        </w:tc>
        <w:tc>
          <w:tcPr>
            <w:tcW w:w="880" w:type="pct"/>
          </w:tcPr>
          <w:p w:rsidR="00E37CDA" w:rsidRDefault="00000000">
            <w:r>
              <w:t xml:space="preserve"> </w:t>
            </w:r>
          </w:p>
        </w:tc>
        <w:tc>
          <w:tcPr>
            <w:tcW w:w="1846" w:type="pct"/>
          </w:tcPr>
          <w:p w:rsidR="00E37CDA" w:rsidRDefault="00000000">
            <w:r>
              <w:t>Máy phát điện xoay chiều ba pha là máy tạo ra ba suất điện động xoay chiều hình sin cùng tần số, cùng biên độ và lệch pha nhau $\frac{2 \pi}{3}$.</w:t>
            </w:r>
            <w:r>
              <w:br/>
              <w:t>Chọn C</w:t>
            </w:r>
            <w:r>
              <w:br/>
            </w:r>
          </w:p>
        </w:tc>
      </w:tr>
      <w:tr w:rsidR="00E846BB" w:rsidRPr="005F3B58" w:rsidTr="00E846BB">
        <w:tc>
          <w:tcPr>
            <w:tcW w:w="514" w:type="pct"/>
          </w:tcPr>
          <w:p w:rsidR="00E37CDA" w:rsidRDefault="00000000">
            <w:r>
              <w:t>MET_Phy_IE_2021_13</w:t>
            </w:r>
          </w:p>
        </w:tc>
        <w:tc>
          <w:tcPr>
            <w:tcW w:w="777" w:type="pct"/>
          </w:tcPr>
          <w:p w:rsidR="00E37CDA" w:rsidRDefault="00000000">
            <w:r>
              <w:t xml:space="preserve"> </w:t>
            </w:r>
          </w:p>
        </w:tc>
        <w:tc>
          <w:tcPr>
            <w:tcW w:w="880" w:type="pct"/>
          </w:tcPr>
          <w:p w:rsidR="00E37CDA" w:rsidRDefault="00000000">
            <w:r>
              <w:t>Câu 13: Trong sơ đồ khối của một máy thu thanh vô tuyến đơn giản không có bộ phận nào sau đây?</w:t>
            </w:r>
            <w:r>
              <w:br/>
              <w:t>A. Mạch khuếch đại.</w:t>
            </w:r>
            <w:r>
              <w:tab/>
            </w:r>
            <w:r>
              <w:br/>
              <w:t>B. Mạch tách sóng.</w:t>
            </w:r>
            <w:r>
              <w:tab/>
            </w:r>
            <w:r>
              <w:br/>
              <w:t>C. Mạch chọn sóng.</w:t>
            </w:r>
            <w:r>
              <w:tab/>
            </w:r>
            <w:r>
              <w:br/>
              <w:t>D. Mạch biến điệu.</w:t>
            </w:r>
          </w:p>
        </w:tc>
        <w:tc>
          <w:tcPr>
            <w:tcW w:w="103" w:type="pct"/>
          </w:tcPr>
          <w:p w:rsidR="00E37CDA" w:rsidRDefault="00000000">
            <w:r>
              <w:t>D</w:t>
            </w:r>
          </w:p>
        </w:tc>
        <w:tc>
          <w:tcPr>
            <w:tcW w:w="880" w:type="pct"/>
          </w:tcPr>
          <w:p w:rsidR="00E37CDA" w:rsidRDefault="00000000">
            <w:r>
              <w:t xml:space="preserve"> </w:t>
            </w:r>
          </w:p>
        </w:tc>
        <w:tc>
          <w:tcPr>
            <w:tcW w:w="1846" w:type="pct"/>
          </w:tcPr>
          <w:p w:rsidR="00E37CDA" w:rsidRDefault="00000000">
            <w:r>
              <w:t>Trong sơ đồ khối của một máy thu thanh vô tuyến đơn giản không có mạch biến điệu.</w:t>
            </w:r>
            <w:r>
              <w:br/>
              <w:t>Chọn D</w:t>
            </w:r>
            <w:r>
              <w:br/>
            </w:r>
          </w:p>
        </w:tc>
      </w:tr>
      <w:tr w:rsidR="00E846BB" w:rsidRPr="005F3B58" w:rsidTr="00E846BB">
        <w:tc>
          <w:tcPr>
            <w:tcW w:w="514" w:type="pct"/>
          </w:tcPr>
          <w:p w:rsidR="00E37CDA" w:rsidRDefault="00000000">
            <w:r>
              <w:t>MET_Phy_IE_2021_14</w:t>
            </w:r>
          </w:p>
        </w:tc>
        <w:tc>
          <w:tcPr>
            <w:tcW w:w="777" w:type="pct"/>
          </w:tcPr>
          <w:p w:rsidR="00E37CDA" w:rsidRDefault="00000000">
            <w:r>
              <w:t xml:space="preserve"> </w:t>
            </w:r>
          </w:p>
        </w:tc>
        <w:tc>
          <w:tcPr>
            <w:tcW w:w="880" w:type="pct"/>
          </w:tcPr>
          <w:p w:rsidR="00E37CDA" w:rsidRDefault="00000000">
            <w:r>
              <w:t>Câu 14: Khi nói về quang phổ liên tục, phát biểu nào sau đây sai?</w:t>
            </w:r>
            <w:r>
              <w:br/>
              <w:t>A. Quang phổ liên tục do các chất rắn, chất lỏng và chất khí ở áp suất lớn phát ra khi bị nung nóng.</w:t>
            </w:r>
            <w:r>
              <w:br/>
              <w:t>B. Quang phổ liên tục không phụ thuộc vào bản chất của vật phát sáng.</w:t>
            </w:r>
            <w:r>
              <w:br/>
              <w:t>C. Quang phổ liên tục của các chất khác nhau ở cùng một nhiệt độ thì khác nhau.</w:t>
            </w:r>
            <w:r>
              <w:br/>
              <w:t>D. Quang phố liên tục là một đải có màu từ đỏ đến tím nối liền nhau một cách liên tục.</w:t>
            </w:r>
          </w:p>
        </w:tc>
        <w:tc>
          <w:tcPr>
            <w:tcW w:w="103" w:type="pct"/>
          </w:tcPr>
          <w:p w:rsidR="00E37CDA" w:rsidRDefault="00000000">
            <w:r>
              <w:t>C</w:t>
            </w:r>
          </w:p>
        </w:tc>
        <w:tc>
          <w:tcPr>
            <w:tcW w:w="880" w:type="pct"/>
          </w:tcPr>
          <w:p w:rsidR="00E37CDA" w:rsidRDefault="00000000">
            <w:r>
              <w:t xml:space="preserve"> </w:t>
            </w:r>
          </w:p>
        </w:tc>
        <w:tc>
          <w:tcPr>
            <w:tcW w:w="1846" w:type="pct"/>
          </w:tcPr>
          <w:p w:rsidR="00E37CDA" w:rsidRDefault="00000000">
            <w:r>
              <w:t>Quang phổ liên tục của các chất khác nhau ở cùng một nhiệt độ thì giống nhau và chỉ phụ thuộc vào nhiệt độ của chúng $\Rightarrow$ Phát biểu sai về quang phổ liên tục là: Quang phổ liên tục của các chất khác nhau ở cùng một nhiệt độ thì khác nhau.</w:t>
            </w:r>
            <w:r>
              <w:br/>
              <w:t>Chọn C</w:t>
            </w:r>
            <w:r>
              <w:br/>
            </w:r>
          </w:p>
        </w:tc>
      </w:tr>
      <w:tr w:rsidR="00E846BB" w:rsidRPr="005F3B58" w:rsidTr="00E846BB">
        <w:tc>
          <w:tcPr>
            <w:tcW w:w="514" w:type="pct"/>
          </w:tcPr>
          <w:p w:rsidR="00E37CDA" w:rsidRDefault="00000000">
            <w:r>
              <w:t>MET_Phy_IE_2021_15</w:t>
            </w:r>
          </w:p>
        </w:tc>
        <w:tc>
          <w:tcPr>
            <w:tcW w:w="777" w:type="pct"/>
          </w:tcPr>
          <w:p w:rsidR="00E37CDA" w:rsidRDefault="00000000">
            <w:r>
              <w:t xml:space="preserve"> </w:t>
            </w:r>
          </w:p>
        </w:tc>
        <w:tc>
          <w:tcPr>
            <w:tcW w:w="880" w:type="pct"/>
          </w:tcPr>
          <w:p w:rsidR="00E37CDA" w:rsidRDefault="00000000">
            <w:r>
              <w:t xml:space="preserve">Câu 15: Tia hồng ngoại không có tính chất nào </w:t>
            </w:r>
            <w:r>
              <w:lastRenderedPageBreak/>
              <w:t>sau đây?</w:t>
            </w:r>
            <w:r>
              <w:br/>
              <w:t>A. Truyền được trong chân không.</w:t>
            </w:r>
            <w:r>
              <w:br/>
              <w:t>B. Có tác dụng nhiệt rất mạnh.</w:t>
            </w:r>
            <w:r>
              <w:br/>
              <w:t>C. Có khả năng gây ra một số phản ứng hóa học.</w:t>
            </w:r>
            <w:r>
              <w:br/>
              <w:t>D. Kích thích sự phát quang của nhiều chất.</w:t>
            </w:r>
          </w:p>
        </w:tc>
        <w:tc>
          <w:tcPr>
            <w:tcW w:w="103" w:type="pct"/>
          </w:tcPr>
          <w:p w:rsidR="00E37CDA" w:rsidRDefault="00000000">
            <w:r>
              <w:lastRenderedPageBreak/>
              <w:t>D</w:t>
            </w:r>
          </w:p>
        </w:tc>
        <w:tc>
          <w:tcPr>
            <w:tcW w:w="880" w:type="pct"/>
          </w:tcPr>
          <w:p w:rsidR="00E37CDA" w:rsidRDefault="00000000">
            <w:r>
              <w:t xml:space="preserve"> </w:t>
            </w:r>
          </w:p>
        </w:tc>
        <w:tc>
          <w:tcPr>
            <w:tcW w:w="1846" w:type="pct"/>
          </w:tcPr>
          <w:p w:rsidR="00E37CDA" w:rsidRDefault="00000000">
            <w:r>
              <w:t xml:space="preserve">Tia hồng ngoại truyền được trong chân không, có tác dụng nhiệt rất mạnh và có khả năng gây ra một số </w:t>
            </w:r>
            <w:r>
              <w:lastRenderedPageBreak/>
              <w:t>phản ứng hóa học.</w:t>
            </w:r>
            <w:r>
              <w:br/>
              <w:t>Kích thích sự phát quang của nhiều chất không phải là tính chất của tia hồng ngoại.</w:t>
            </w:r>
            <w:r>
              <w:br/>
              <w:t>Chọn D</w:t>
            </w:r>
          </w:p>
        </w:tc>
      </w:tr>
      <w:tr w:rsidR="00E846BB" w:rsidRPr="005F3B58" w:rsidTr="00E846BB">
        <w:tc>
          <w:tcPr>
            <w:tcW w:w="514" w:type="pct"/>
          </w:tcPr>
          <w:p w:rsidR="00E37CDA" w:rsidRDefault="00000000">
            <w:r>
              <w:lastRenderedPageBreak/>
              <w:t>MET_Phy_IE_2021_16</w:t>
            </w:r>
          </w:p>
        </w:tc>
        <w:tc>
          <w:tcPr>
            <w:tcW w:w="777" w:type="pct"/>
          </w:tcPr>
          <w:p w:rsidR="00E37CDA" w:rsidRDefault="00000000">
            <w:r>
              <w:t xml:space="preserve"> </w:t>
            </w:r>
          </w:p>
        </w:tc>
        <w:tc>
          <w:tcPr>
            <w:tcW w:w="880" w:type="pct"/>
          </w:tcPr>
          <w:p w:rsidR="00E37CDA" w:rsidRDefault="00000000">
            <w:r>
              <w:t>Câu 16: Dùng thí nghiệm Y-âng về giao thoa ánh sáng đề đo bước sóng của một ánh sáng đơn sắc với khoảng cách giữa hai khe hẹp là a và khoảng cách giữa mặt phẵng chứa hai khe đến màn quan sát là D. Nếu khoảng vân đo được trên màn là i thì bước sóng ánh sáng do nguồn phát ra được tính bằng công thức nào sau đây?</w:t>
            </w:r>
            <w:r>
              <w:br/>
              <w:t>A. \lambda =\frac{ia}{D}</w:t>
            </w:r>
            <w:r>
              <w:br/>
              <w:t>B. \lambda =\frac{Da}{i}</w:t>
            </w:r>
            <w:r>
              <w:tab/>
            </w:r>
            <w:r>
              <w:br/>
              <w:t>C. \lambda =\frac{D}{ia}</w:t>
            </w:r>
            <w:r>
              <w:tab/>
            </w:r>
            <w:r>
              <w:br/>
              <w:t>D. \lambda =\frac{i}{Da}</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Công thức tính khoảng vân: $i=\frac{\lambda D}{a}$</w:t>
            </w:r>
            <w:r>
              <w:br/>
              <w:t>$\Rightarrow$ Bước sóng do nguồn phát ra được tính bằng công thức $: \lambda=\frac{i . a}{D}$</w:t>
            </w:r>
            <w:r>
              <w:br/>
              <w:t>Chọn A</w:t>
            </w:r>
            <w:r>
              <w:br/>
            </w:r>
          </w:p>
        </w:tc>
      </w:tr>
      <w:tr w:rsidR="00E846BB" w:rsidRPr="005F3B58" w:rsidTr="00E846BB">
        <w:tc>
          <w:tcPr>
            <w:tcW w:w="514" w:type="pct"/>
          </w:tcPr>
          <w:p w:rsidR="00E37CDA" w:rsidRDefault="00000000">
            <w:r>
              <w:t>MET_Phy_IE_2021_17</w:t>
            </w:r>
          </w:p>
        </w:tc>
        <w:tc>
          <w:tcPr>
            <w:tcW w:w="777" w:type="pct"/>
          </w:tcPr>
          <w:p w:rsidR="00E37CDA" w:rsidRDefault="00000000">
            <w:r>
              <w:t xml:space="preserve"> </w:t>
            </w:r>
          </w:p>
        </w:tc>
        <w:tc>
          <w:tcPr>
            <w:tcW w:w="880" w:type="pct"/>
          </w:tcPr>
          <w:p w:rsidR="00E37CDA" w:rsidRDefault="00000000">
            <w:r>
              <w:t>Câu 17: Chất nào sau đây là chất quang dẫn?</w:t>
            </w:r>
            <w:r>
              <w:br/>
              <w:t>A. Cu.</w:t>
            </w:r>
            <w:r>
              <w:tab/>
            </w:r>
            <w:r>
              <w:br/>
              <w:t>B. Pb.</w:t>
            </w:r>
            <w:r>
              <w:tab/>
            </w:r>
            <w:r>
              <w:br/>
              <w:t>C. PbS.</w:t>
            </w:r>
            <w:r>
              <w:tab/>
            </w:r>
            <w:r>
              <w:br/>
              <w:t>D. Al.</w:t>
            </w:r>
          </w:p>
        </w:tc>
        <w:tc>
          <w:tcPr>
            <w:tcW w:w="103" w:type="pct"/>
          </w:tcPr>
          <w:p w:rsidR="00E37CDA" w:rsidRDefault="00000000">
            <w:r>
              <w:t>C</w:t>
            </w:r>
          </w:p>
        </w:tc>
        <w:tc>
          <w:tcPr>
            <w:tcW w:w="880" w:type="pct"/>
          </w:tcPr>
          <w:p w:rsidR="00E37CDA" w:rsidRDefault="00000000">
            <w:r>
              <w:t xml:space="preserve"> </w:t>
            </w:r>
          </w:p>
        </w:tc>
        <w:tc>
          <w:tcPr>
            <w:tcW w:w="1846" w:type="pct"/>
          </w:tcPr>
          <w:p w:rsidR="00E37CDA" w:rsidRDefault="00000000">
            <w:r>
              <w:t>$PbS$ là chất quang dẫn.</w:t>
            </w:r>
            <w:r>
              <w:br/>
              <w:t>Chọn C</w:t>
            </w:r>
            <w:r>
              <w:br/>
            </w:r>
          </w:p>
        </w:tc>
      </w:tr>
      <w:tr w:rsidR="00E846BB" w:rsidRPr="005F3B58" w:rsidTr="00E846BB">
        <w:tc>
          <w:tcPr>
            <w:tcW w:w="514" w:type="pct"/>
          </w:tcPr>
          <w:p w:rsidR="00E37CDA" w:rsidRDefault="00000000">
            <w:r>
              <w:lastRenderedPageBreak/>
              <w:t>MET_Phy_IE_2021_18</w:t>
            </w:r>
          </w:p>
        </w:tc>
        <w:tc>
          <w:tcPr>
            <w:tcW w:w="777" w:type="pct"/>
          </w:tcPr>
          <w:p w:rsidR="00E37CDA" w:rsidRDefault="00000000">
            <w:r>
              <w:t xml:space="preserve"> </w:t>
            </w:r>
          </w:p>
        </w:tc>
        <w:tc>
          <w:tcPr>
            <w:tcW w:w="880" w:type="pct"/>
          </w:tcPr>
          <w:p w:rsidR="00E37CDA" w:rsidRDefault="00000000">
            <w:r>
              <w:t>Câu 18: Xét nguyên tử hiđrô theo mẫu nguyên tử Bo, r_0 là bán kính Bo. Khi êlectron chuyển động trên quỹ đạo dừng M thì có bán kính quỹ đạo là</w:t>
            </w:r>
            <w:r>
              <w:br/>
              <w:t>A. 4r_0.</w:t>
            </w:r>
            <w:r>
              <w:tab/>
            </w:r>
            <w:r>
              <w:br/>
              <w:t>B. 9r_0.</w:t>
            </w:r>
            <w:r>
              <w:tab/>
            </w:r>
            <w:r>
              <w:br/>
              <w:t>C. 16r_0 .</w:t>
            </w:r>
            <w:r>
              <w:tab/>
            </w:r>
            <w:r>
              <w:br/>
              <w:t>D. 25r_0</w:t>
            </w:r>
          </w:p>
        </w:tc>
        <w:tc>
          <w:tcPr>
            <w:tcW w:w="103" w:type="pct"/>
          </w:tcPr>
          <w:p w:rsidR="00E37CDA" w:rsidRDefault="00000000">
            <w:r>
              <w:t>B</w:t>
            </w:r>
          </w:p>
        </w:tc>
        <w:tc>
          <w:tcPr>
            <w:tcW w:w="880" w:type="pct"/>
          </w:tcPr>
          <w:p w:rsidR="00E37CDA" w:rsidRDefault="00000000">
            <w:r>
              <w:t xml:space="preserve"> </w:t>
            </w:r>
          </w:p>
        </w:tc>
        <w:tc>
          <w:tcPr>
            <w:tcW w:w="1846" w:type="pct"/>
          </w:tcPr>
          <w:p w:rsidR="00E37CDA" w:rsidRDefault="00000000">
            <w:r>
              <w:t>Ta có: $r_{n}=n^{2} \times r_{0}$</w:t>
            </w:r>
            <w:r>
              <w:br/>
              <w:t>Quỹ đạo dừng ${M}$ ứng với $n=3 \Rightarrow r_{M}=3^{2} \times r_{0}=9 r_{0}$</w:t>
            </w:r>
            <w:r>
              <w:br/>
              <w:t>Chọn B</w:t>
            </w:r>
            <w:r>
              <w:br/>
            </w:r>
          </w:p>
        </w:tc>
      </w:tr>
      <w:tr w:rsidR="00E846BB" w:rsidRPr="005F3B58" w:rsidTr="00E846BB">
        <w:tc>
          <w:tcPr>
            <w:tcW w:w="514" w:type="pct"/>
          </w:tcPr>
          <w:p w:rsidR="00E37CDA" w:rsidRDefault="00000000">
            <w:r>
              <w:t>MET_Phy_IE_2021_19</w:t>
            </w:r>
          </w:p>
        </w:tc>
        <w:tc>
          <w:tcPr>
            <w:tcW w:w="777" w:type="pct"/>
          </w:tcPr>
          <w:p w:rsidR="00E37CDA" w:rsidRDefault="00000000">
            <w:r>
              <w:t xml:space="preserve"> </w:t>
            </w:r>
          </w:p>
        </w:tc>
        <w:tc>
          <w:tcPr>
            <w:tcW w:w="880" w:type="pct"/>
          </w:tcPr>
          <w:p w:rsidR="00E37CDA" w:rsidRDefault="00000000">
            <w:r>
              <w:t>Câu 19: Tia phóng xạ nào sau đây là dòng các êlectron?</w:t>
            </w:r>
            <w:r>
              <w:br/>
              <w:t>A. Tia \alpha</w:t>
            </w:r>
            <w:r>
              <w:tab/>
            </w:r>
            <w:r>
              <w:br/>
              <w:t>B. Tia \beta^+</w:t>
            </w:r>
            <w:r>
              <w:tab/>
            </w:r>
            <w:r>
              <w:br/>
              <w:t>C. Tia \beta^-</w:t>
            </w:r>
            <w:r>
              <w:tab/>
            </w:r>
            <w:r>
              <w:br/>
              <w:t>D. Tia \gamma</w:t>
            </w:r>
          </w:p>
        </w:tc>
        <w:tc>
          <w:tcPr>
            <w:tcW w:w="103" w:type="pct"/>
          </w:tcPr>
          <w:p w:rsidR="00E37CDA" w:rsidRDefault="00000000">
            <w:r>
              <w:t>C</w:t>
            </w:r>
          </w:p>
        </w:tc>
        <w:tc>
          <w:tcPr>
            <w:tcW w:w="880" w:type="pct"/>
          </w:tcPr>
          <w:p w:rsidR="00E37CDA" w:rsidRDefault="00000000">
            <w:r>
              <w:t xml:space="preserve"> </w:t>
            </w:r>
          </w:p>
        </w:tc>
        <w:tc>
          <w:tcPr>
            <w:tcW w:w="1846" w:type="pct"/>
          </w:tcPr>
          <w:p w:rsidR="00E37CDA" w:rsidRDefault="00000000">
            <w:r>
              <w:t>Tia phóng xạ $\beta$ có bản chất là dòng các electron.</w:t>
            </w:r>
            <w:r>
              <w:br/>
              <w:t>Chọn C</w:t>
            </w:r>
            <w:r>
              <w:br/>
            </w:r>
          </w:p>
        </w:tc>
      </w:tr>
      <w:tr w:rsidR="00E846BB" w:rsidRPr="005F3B58" w:rsidTr="00E846BB">
        <w:tc>
          <w:tcPr>
            <w:tcW w:w="514" w:type="pct"/>
          </w:tcPr>
          <w:p w:rsidR="00E37CDA" w:rsidRDefault="00000000">
            <w:r>
              <w:t>MET_Phy_IE_2021_20</w:t>
            </w:r>
          </w:p>
        </w:tc>
        <w:tc>
          <w:tcPr>
            <w:tcW w:w="777" w:type="pct"/>
          </w:tcPr>
          <w:p w:rsidR="00E37CDA" w:rsidRDefault="00000000">
            <w:r>
              <w:t xml:space="preserve"> </w:t>
            </w:r>
          </w:p>
        </w:tc>
        <w:tc>
          <w:tcPr>
            <w:tcW w:w="880" w:type="pct"/>
          </w:tcPr>
          <w:p w:rsidR="00E37CDA" w:rsidRDefault="00000000">
            <w:r>
              <w:t>Câu 20: Đại lượng đặc trưng cho mức độ bền vững của hạt nhân là</w:t>
            </w:r>
            <w:r>
              <w:br/>
              <w:t>A. số prôtôn.</w:t>
            </w:r>
            <w:r>
              <w:tab/>
            </w:r>
            <w:r>
              <w:br/>
              <w:t>B. năng lượng liên kết.</w:t>
            </w:r>
            <w:r>
              <w:br/>
              <w:t>C. số nuclôn.</w:t>
            </w:r>
            <w:r>
              <w:tab/>
            </w:r>
            <w:r>
              <w:br/>
              <w:t>D. năng lượng liên kết riêng.</w:t>
            </w:r>
          </w:p>
        </w:tc>
        <w:tc>
          <w:tcPr>
            <w:tcW w:w="103" w:type="pct"/>
          </w:tcPr>
          <w:p w:rsidR="00E37CDA" w:rsidRDefault="00000000">
            <w:r>
              <w:t>D</w:t>
            </w:r>
          </w:p>
        </w:tc>
        <w:tc>
          <w:tcPr>
            <w:tcW w:w="880" w:type="pct"/>
          </w:tcPr>
          <w:p w:rsidR="00E37CDA" w:rsidRDefault="00000000">
            <w:r>
              <w:t xml:space="preserve"> </w:t>
            </w:r>
          </w:p>
        </w:tc>
        <w:tc>
          <w:tcPr>
            <w:tcW w:w="1846" w:type="pct"/>
          </w:tcPr>
          <w:p w:rsidR="00E37CDA" w:rsidRDefault="00000000">
            <w:r>
              <w:t>Đại lượng đặc trưng cho mức độ bền vững của hạt nhân là năng lượng liên kết riêng.</w:t>
            </w:r>
            <w:r>
              <w:br/>
              <w:t>Chọn D</w:t>
            </w:r>
            <w:r>
              <w:br/>
            </w:r>
          </w:p>
        </w:tc>
      </w:tr>
      <w:tr w:rsidR="00E846BB" w:rsidRPr="005F3B58" w:rsidTr="00E846BB">
        <w:tc>
          <w:tcPr>
            <w:tcW w:w="514" w:type="pct"/>
          </w:tcPr>
          <w:p w:rsidR="00E37CDA" w:rsidRDefault="00000000">
            <w:r>
              <w:t>MET_Phy_IE_2021_21</w:t>
            </w:r>
          </w:p>
        </w:tc>
        <w:tc>
          <w:tcPr>
            <w:tcW w:w="777" w:type="pct"/>
          </w:tcPr>
          <w:p w:rsidR="00E37CDA" w:rsidRDefault="00000000">
            <w:r>
              <w:t xml:space="preserve"> </w:t>
            </w:r>
          </w:p>
        </w:tc>
        <w:tc>
          <w:tcPr>
            <w:tcW w:w="880" w:type="pct"/>
          </w:tcPr>
          <w:p w:rsidR="00E37CDA" w:rsidRDefault="00000000">
            <w:r>
              <w:t>Câu 21: Tại nơi có gia tốc trọng trường g, một con lắc đơn có chiều dài l dao động điều hòa với tần số góc là</w:t>
            </w:r>
            <w:r>
              <w:br/>
              <w:t>A. \omega = \sqrt \frac{l}{g}.</w:t>
            </w:r>
            <w:r>
              <w:tab/>
            </w:r>
            <w:r>
              <w:br/>
              <w:t>B. \omega = 2\pi\sqrt \frac{g}{l}.</w:t>
            </w:r>
            <w:r>
              <w:tab/>
            </w:r>
            <w:r>
              <w:br/>
            </w:r>
            <w:r>
              <w:lastRenderedPageBreak/>
              <w:t>C. \omega = \sqrt \frac{g}{l}.</w:t>
            </w:r>
            <w:r>
              <w:tab/>
            </w:r>
            <w:r>
              <w:br/>
              <w:t>D. \omega = 2\pi\sqrt \frac{l}{g}.</w:t>
            </w:r>
          </w:p>
        </w:tc>
        <w:tc>
          <w:tcPr>
            <w:tcW w:w="103" w:type="pct"/>
          </w:tcPr>
          <w:p w:rsidR="00E37CDA" w:rsidRDefault="00000000">
            <w:r>
              <w:lastRenderedPageBreak/>
              <w:t>C</w:t>
            </w:r>
          </w:p>
        </w:tc>
        <w:tc>
          <w:tcPr>
            <w:tcW w:w="880" w:type="pct"/>
          </w:tcPr>
          <w:p w:rsidR="00E37CDA" w:rsidRDefault="00000000">
            <w:r>
              <w:t xml:space="preserve"> </w:t>
            </w:r>
          </w:p>
        </w:tc>
        <w:tc>
          <w:tcPr>
            <w:tcW w:w="1846" w:type="pct"/>
          </w:tcPr>
          <w:p w:rsidR="00E37CDA" w:rsidRDefault="00000000">
            <w:r>
              <w:t>Tần số góc của con lắc đơn dao động điều hòa: $\omega=\sqrt{\frac{g}{l}}$.</w:t>
            </w:r>
            <w:r>
              <w:br/>
              <w:t>Chọn C</w:t>
            </w:r>
            <w:r>
              <w:br/>
            </w:r>
          </w:p>
        </w:tc>
      </w:tr>
      <w:tr w:rsidR="00E846BB" w:rsidRPr="005F3B58" w:rsidTr="00E846BB">
        <w:tc>
          <w:tcPr>
            <w:tcW w:w="514" w:type="pct"/>
          </w:tcPr>
          <w:p w:rsidR="00E37CDA" w:rsidRDefault="00000000">
            <w:r>
              <w:t>MET_Phy_IE_2021_22</w:t>
            </w:r>
          </w:p>
        </w:tc>
        <w:tc>
          <w:tcPr>
            <w:tcW w:w="777" w:type="pct"/>
          </w:tcPr>
          <w:p w:rsidR="00E37CDA" w:rsidRDefault="00000000">
            <w:r>
              <w:t xml:space="preserve"> </w:t>
            </w:r>
          </w:p>
        </w:tc>
        <w:tc>
          <w:tcPr>
            <w:tcW w:w="880" w:type="pct"/>
          </w:tcPr>
          <w:p w:rsidR="00E37CDA" w:rsidRDefault="00000000">
            <w:r>
              <w:t>Câu 22: Đặt một điện áp xoay chiều vảo hai đầu một đoạn mạch gồm điện trở R mắc nối tiếp với cuộn cảm thuần thì cảm kháng và tổng trở của đoạn mạch lần lượt là Z_L và Z. Hệ số công suất của đoạn mạch là</w:t>
            </w:r>
            <w:r>
              <w:br/>
              <w:t>A. cos\varphi = \frac{Z}{R}.</w:t>
            </w:r>
            <w:r>
              <w:tab/>
            </w:r>
            <w:r>
              <w:br/>
              <w:t>B. cos\varphi = \frac{Z}{Z_{L}}.</w:t>
            </w:r>
            <w:r>
              <w:tab/>
            </w:r>
            <w:r>
              <w:br/>
              <w:t>C. cos\varphi = \frac{R}{Z}.</w:t>
            </w:r>
            <w:r>
              <w:tab/>
            </w:r>
            <w:r>
              <w:br/>
              <w:t>D. cos\varphi = \frac{Z_{L}}{R}</w:t>
            </w:r>
          </w:p>
        </w:tc>
        <w:tc>
          <w:tcPr>
            <w:tcW w:w="103" w:type="pct"/>
          </w:tcPr>
          <w:p w:rsidR="00E37CDA" w:rsidRDefault="00000000">
            <w:r>
              <w:t>C</w:t>
            </w:r>
          </w:p>
        </w:tc>
        <w:tc>
          <w:tcPr>
            <w:tcW w:w="880" w:type="pct"/>
          </w:tcPr>
          <w:p w:rsidR="00E37CDA" w:rsidRDefault="00000000">
            <w:r>
              <w:t xml:space="preserve"> </w:t>
            </w:r>
          </w:p>
        </w:tc>
        <w:tc>
          <w:tcPr>
            <w:tcW w:w="1846" w:type="pct"/>
          </w:tcPr>
          <w:p w:rsidR="00E37CDA" w:rsidRDefault="00000000">
            <w:r>
              <w:t>Công thức xác định hệ số công suất: $\cos \varphi=\frac{R}{Z}=\frac{R}{\sqrt{R^{2}+\left(Z_{L}-Z_{C}\right)^{2}}}$</w:t>
            </w:r>
            <w:r>
              <w:br/>
              <w:t>Hiệu suất của đoạn mạch là: $\cos \varphi=\frac{R}{Z}$.</w:t>
            </w:r>
            <w:r>
              <w:br/>
              <w:t>Chọn C</w:t>
            </w:r>
            <w:r>
              <w:br/>
            </w:r>
          </w:p>
        </w:tc>
      </w:tr>
      <w:tr w:rsidR="00E846BB" w:rsidRPr="005F3B58" w:rsidTr="00E846BB">
        <w:tc>
          <w:tcPr>
            <w:tcW w:w="514" w:type="pct"/>
          </w:tcPr>
          <w:p w:rsidR="00E37CDA" w:rsidRDefault="00000000">
            <w:r>
              <w:t>MET_Phy_IE_2021_23</w:t>
            </w:r>
          </w:p>
        </w:tc>
        <w:tc>
          <w:tcPr>
            <w:tcW w:w="777" w:type="pct"/>
          </w:tcPr>
          <w:p w:rsidR="00E37CDA" w:rsidRDefault="00000000">
            <w:r>
              <w:t xml:space="preserve"> </w:t>
            </w:r>
          </w:p>
        </w:tc>
        <w:tc>
          <w:tcPr>
            <w:tcW w:w="880" w:type="pct"/>
          </w:tcPr>
          <w:p w:rsidR="00E37CDA" w:rsidRDefault="00000000">
            <w:r>
              <w:t>Câu 23: Từ thông qua một mạch điện kín biến thiên đều theo thời gian. Trong khoảng thời gian 0,2 s từ thông biến thiên một lượng là 0,5 Wb. Suất điện động cảm ứng trong mạch có độ lớn là</w:t>
            </w:r>
            <w:r>
              <w:br/>
              <w:t>A. 0,1 V.</w:t>
            </w:r>
            <w:r>
              <w:tab/>
            </w:r>
            <w:r>
              <w:br/>
              <w:t>B. 2,5 V.</w:t>
            </w:r>
            <w:r>
              <w:tab/>
            </w:r>
            <w:r>
              <w:br/>
              <w:t>C. 0,4 V.</w:t>
            </w:r>
            <w:r>
              <w:tab/>
            </w:r>
            <w:r>
              <w:br/>
              <w:t>D. 0,25 V</w:t>
            </w:r>
          </w:p>
        </w:tc>
        <w:tc>
          <w:tcPr>
            <w:tcW w:w="103" w:type="pct"/>
          </w:tcPr>
          <w:p w:rsidR="00E37CDA" w:rsidRDefault="00000000">
            <w:r>
              <w:t>B</w:t>
            </w:r>
          </w:p>
        </w:tc>
        <w:tc>
          <w:tcPr>
            <w:tcW w:w="880" w:type="pct"/>
          </w:tcPr>
          <w:p w:rsidR="00E37CDA" w:rsidRDefault="00000000">
            <w:r>
              <w:t xml:space="preserve"> </w:t>
            </w:r>
          </w:p>
        </w:tc>
        <w:tc>
          <w:tcPr>
            <w:tcW w:w="1846" w:type="pct"/>
          </w:tcPr>
          <w:p w:rsidR="00E37CDA" w:rsidRDefault="00000000">
            <w:r>
              <w:t>Ta có: $\left\{\begin{array}{l}\Delta t=0,2 s \\ \Delta \Phi=0,5 W b\end{array}\right.$</w:t>
            </w:r>
            <w:r>
              <w:br/>
              <w:t>Suất điện động cảm ứng trong mạch có độ lớn: $e_{c}=\left|\frac{\Delta \Phi}{\Delta t}\right|=\left|\frac{0,5}{0,2}\right|=2,5 {~V}$</w:t>
            </w:r>
            <w:r>
              <w:br/>
              <w:t>Chọn B</w:t>
            </w:r>
            <w:r>
              <w:br/>
            </w:r>
          </w:p>
        </w:tc>
      </w:tr>
      <w:tr w:rsidR="00E846BB" w:rsidRPr="005F3B58" w:rsidTr="00E846BB">
        <w:tc>
          <w:tcPr>
            <w:tcW w:w="514" w:type="pct"/>
          </w:tcPr>
          <w:p w:rsidR="00E37CDA" w:rsidRDefault="00000000">
            <w:r>
              <w:lastRenderedPageBreak/>
              <w:t>MET_Phy_IE_2021_24</w:t>
            </w:r>
          </w:p>
        </w:tc>
        <w:tc>
          <w:tcPr>
            <w:tcW w:w="777" w:type="pct"/>
          </w:tcPr>
          <w:p w:rsidR="00E37CDA" w:rsidRDefault="00000000">
            <w:r>
              <w:t xml:space="preserve"> </w:t>
            </w:r>
          </w:p>
        </w:tc>
        <w:tc>
          <w:tcPr>
            <w:tcW w:w="880" w:type="pct"/>
          </w:tcPr>
          <w:p w:rsidR="00E37CDA" w:rsidRDefault="00000000">
            <w:r>
              <w:t xml:space="preserve">Câu 24: Một con lắc đơn dao động theo phương trình </w:t>
            </w:r>
            <w:r>
              <w:br/>
              <w:t>s = 4cos (2\pi t) (cm) (t tính bằng giây). Chu kì dao động của con lắc là</w:t>
            </w:r>
            <w:r>
              <w:br/>
              <w:t>A. 2 giây.</w:t>
            </w:r>
            <w:r>
              <w:tab/>
            </w:r>
            <w:r>
              <w:br/>
              <w:t>B. 1 giây.</w:t>
            </w:r>
            <w:r>
              <w:tab/>
            </w:r>
            <w:r>
              <w:br/>
              <w:t>C. 0,5\pi giây.</w:t>
            </w:r>
            <w:r>
              <w:tab/>
            </w:r>
            <w:r>
              <w:br/>
              <w:t>D. 2\pi giây.</w:t>
            </w:r>
          </w:p>
        </w:tc>
        <w:tc>
          <w:tcPr>
            <w:tcW w:w="103" w:type="pct"/>
          </w:tcPr>
          <w:p w:rsidR="00E37CDA" w:rsidRDefault="00000000">
            <w:r>
              <w:t>B</w:t>
            </w:r>
          </w:p>
        </w:tc>
        <w:tc>
          <w:tcPr>
            <w:tcW w:w="880" w:type="pct"/>
          </w:tcPr>
          <w:p w:rsidR="00E37CDA" w:rsidRDefault="00000000">
            <w:r>
              <w:t xml:space="preserve"> </w:t>
            </w:r>
          </w:p>
        </w:tc>
        <w:tc>
          <w:tcPr>
            <w:tcW w:w="1846" w:type="pct"/>
          </w:tcPr>
          <w:p w:rsidR="00E37CDA" w:rsidRDefault="00000000">
            <w:r>
              <w:t>Phương trình dao động: $s=4 \cdot \cos 2 \pi t({~cm}) \Rightarrow \omega=2 \pi({rad} / {s})$</w:t>
            </w:r>
            <w:r>
              <w:br/>
              <w:t>$\Rightarrow$ Chu kì dao động của con lắc là: $T=\frac{2 \pi}{\omega}=\frac{2 \pi}{2 \pi}=1 s$</w:t>
            </w:r>
            <w:r>
              <w:br/>
              <w:t>Chọn B</w:t>
            </w:r>
            <w:r>
              <w:br/>
            </w:r>
          </w:p>
        </w:tc>
      </w:tr>
      <w:tr w:rsidR="00E846BB" w:rsidRPr="005F3B58" w:rsidTr="00E846BB">
        <w:tc>
          <w:tcPr>
            <w:tcW w:w="514" w:type="pct"/>
          </w:tcPr>
          <w:p w:rsidR="00E37CDA" w:rsidRDefault="00000000">
            <w:r>
              <w:t>MET_Phy_IE_2021_25</w:t>
            </w:r>
          </w:p>
        </w:tc>
        <w:tc>
          <w:tcPr>
            <w:tcW w:w="777" w:type="pct"/>
          </w:tcPr>
          <w:p w:rsidR="00E37CDA" w:rsidRDefault="00000000">
            <w:r>
              <w:t xml:space="preserve"> </w:t>
            </w:r>
          </w:p>
        </w:tc>
        <w:tc>
          <w:tcPr>
            <w:tcW w:w="880" w:type="pct"/>
          </w:tcPr>
          <w:p w:rsidR="00E37CDA" w:rsidRDefault="00000000">
            <w:r>
              <w:t>Câu 25: Một sợi dây đang có sóng dừng ổn định. Sóng truyền trên đây có bước sóng là 12 cm. Khoảng cách giữa hai nút liên tiếp là</w:t>
            </w:r>
            <w:r>
              <w:br/>
              <w:t>A. 6 cm.</w:t>
            </w:r>
            <w:r>
              <w:tab/>
            </w:r>
            <w:r>
              <w:br/>
              <w:t>B. 3 cm</w:t>
            </w:r>
            <w:r>
              <w:tab/>
            </w:r>
            <w:r>
              <w:br/>
              <w:t>C. 4 cm.</w:t>
            </w:r>
            <w:r>
              <w:tab/>
            </w:r>
            <w:r>
              <w:br/>
              <w:t>D. 12 cm.</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Bước sóng: $\lambda=12 {~cm}$</w:t>
            </w:r>
            <w:r>
              <w:br/>
              <w:t>Khoảng cách giữa hai nút sóng liên tiếp là $\frac{\lambda}{2}=\frac{12}{2}=6 {~cm}$</w:t>
            </w:r>
            <w:r>
              <w:br/>
              <w:t>Chọn A</w:t>
            </w:r>
            <w:r>
              <w:br/>
            </w:r>
          </w:p>
        </w:tc>
      </w:tr>
      <w:tr w:rsidR="00E846BB" w:rsidRPr="005F3B58" w:rsidTr="00E846BB">
        <w:tc>
          <w:tcPr>
            <w:tcW w:w="514" w:type="pct"/>
          </w:tcPr>
          <w:p w:rsidR="00E37CDA" w:rsidRDefault="00000000">
            <w:r>
              <w:t>MET_Phy_IE_2021_26</w:t>
            </w:r>
          </w:p>
        </w:tc>
        <w:tc>
          <w:tcPr>
            <w:tcW w:w="777" w:type="pct"/>
          </w:tcPr>
          <w:p w:rsidR="00E37CDA" w:rsidRDefault="00000000">
            <w:r>
              <w:t xml:space="preserve"> </w:t>
            </w:r>
          </w:p>
        </w:tc>
        <w:tc>
          <w:tcPr>
            <w:tcW w:w="880" w:type="pct"/>
          </w:tcPr>
          <w:p w:rsidR="00E37CDA" w:rsidRDefault="00000000">
            <w:r>
              <w:t>Câu 26: Điện năng được truyền tải từ trạm phát điện đến nơi tiêu thụ bằng đường dây tải điện một pha. Cường độ dòng điện hiệu dụng trên dây là 8 A, công suât hao phí do toả nhiệt trên dây là 1280 W. Điện trở tổng cộng của đường dây tải điện là</w:t>
            </w:r>
            <w:r>
              <w:br/>
              <w:t>A. 64 Ohm</w:t>
            </w:r>
            <w:r>
              <w:tab/>
            </w:r>
            <w:r>
              <w:br/>
              <w:t>B. 80 Ohm</w:t>
            </w:r>
            <w:r>
              <w:tab/>
            </w:r>
            <w:r>
              <w:br/>
            </w:r>
            <w:r>
              <w:lastRenderedPageBreak/>
              <w:t>C. 20 Ohm</w:t>
            </w:r>
            <w:r>
              <w:tab/>
            </w:r>
            <w:r>
              <w:br/>
              <w:t>D. 160 Ohm</w:t>
            </w:r>
          </w:p>
        </w:tc>
        <w:tc>
          <w:tcPr>
            <w:tcW w:w="103" w:type="pct"/>
          </w:tcPr>
          <w:p w:rsidR="00E37CDA" w:rsidRDefault="00000000">
            <w:r>
              <w:lastRenderedPageBreak/>
              <w:t>C</w:t>
            </w:r>
          </w:p>
        </w:tc>
        <w:tc>
          <w:tcPr>
            <w:tcW w:w="880" w:type="pct"/>
          </w:tcPr>
          <w:p w:rsidR="00E37CDA" w:rsidRDefault="00000000">
            <w:r>
              <w:t xml:space="preserve"> </w:t>
            </w:r>
          </w:p>
        </w:tc>
        <w:tc>
          <w:tcPr>
            <w:tcW w:w="1846" w:type="pct"/>
          </w:tcPr>
          <w:p w:rsidR="00E37CDA" w:rsidRDefault="00000000">
            <w:r>
              <w:t>Ta có: $\left\{\begin{array}{l}I=8 A \\ P_{h p}=1280 {~W}\end{array}\right.$ Công suất hao phí do tỏa nhiệt trên dây: $P_{h p}=I^{2} R$</w:t>
            </w:r>
            <w:r>
              <w:br/>
              <w:t>$\Rightarrow$ Điện trở tổng cộng của đường dây tải điện: $R=\frac{P_{h p}}{I^{2}}=\frac{1280}{8^{2}}=20 \Omega$.</w:t>
            </w:r>
            <w:r>
              <w:br/>
              <w:t>Chọn C</w:t>
            </w:r>
            <w:r>
              <w:br/>
            </w:r>
          </w:p>
        </w:tc>
      </w:tr>
      <w:tr w:rsidR="00E846BB" w:rsidRPr="005F3B58" w:rsidTr="00E846BB">
        <w:tc>
          <w:tcPr>
            <w:tcW w:w="514" w:type="pct"/>
          </w:tcPr>
          <w:p w:rsidR="00E37CDA" w:rsidRDefault="00000000">
            <w:r>
              <w:t>MET_Phy_IE_2021_27</w:t>
            </w:r>
          </w:p>
        </w:tc>
        <w:tc>
          <w:tcPr>
            <w:tcW w:w="777" w:type="pct"/>
          </w:tcPr>
          <w:p w:rsidR="00E37CDA" w:rsidRDefault="00000000">
            <w:r>
              <w:t xml:space="preserve"> </w:t>
            </w:r>
          </w:p>
        </w:tc>
        <w:tc>
          <w:tcPr>
            <w:tcW w:w="880" w:type="pct"/>
          </w:tcPr>
          <w:p w:rsidR="00E37CDA" w:rsidRDefault="00000000">
            <w:r>
              <w:t>Câu 27: Sóng điện từ của kênh VOV giao thông có tần số 91 MHz, lan truyền trong không khí với tốc độ 3*10^8 m/s. Bước sóng của sóng này là</w:t>
            </w:r>
            <w:r>
              <w:br/>
              <w:t>A. 3.3 m.</w:t>
            </w:r>
            <w:r>
              <w:tab/>
            </w:r>
            <w:r>
              <w:br/>
              <w:t>B. 3.0 m.</w:t>
            </w:r>
            <w:r>
              <w:tab/>
            </w:r>
            <w:r>
              <w:br/>
              <w:t>C. 2.7 m.</w:t>
            </w:r>
            <w:r>
              <w:tab/>
            </w:r>
            <w:r>
              <w:br/>
              <w:t>D. 9.1 m.</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Ta có: $\left\{\begin{array}{l}f=91 M H z=91.10^{6} {~Hz} \\ c=3.10^{8} {~m} / {s}\end{array}\right.$</w:t>
            </w:r>
            <w:r>
              <w:br/>
              <w:t>Bước sóng của sóng này là: $\lambda=\frac{c}{f}=\frac{3 \cdot 10^{8}}{91 \cdot 10^{6}}=3,3 m$</w:t>
            </w:r>
            <w:r>
              <w:br/>
              <w:t>Chọn A</w:t>
            </w:r>
            <w:r>
              <w:br/>
            </w:r>
          </w:p>
        </w:tc>
      </w:tr>
      <w:tr w:rsidR="00E846BB" w:rsidRPr="005F3B58" w:rsidTr="00E846BB">
        <w:tc>
          <w:tcPr>
            <w:tcW w:w="514" w:type="pct"/>
          </w:tcPr>
          <w:p w:rsidR="00E37CDA" w:rsidRDefault="00000000">
            <w:r>
              <w:t>MET_Phy_IE_2021_28</w:t>
            </w:r>
          </w:p>
        </w:tc>
        <w:tc>
          <w:tcPr>
            <w:tcW w:w="777" w:type="pct"/>
          </w:tcPr>
          <w:p w:rsidR="00E37CDA" w:rsidRDefault="00000000">
            <w:r>
              <w:t xml:space="preserve"> </w:t>
            </w:r>
          </w:p>
        </w:tc>
        <w:tc>
          <w:tcPr>
            <w:tcW w:w="880" w:type="pct"/>
          </w:tcPr>
          <w:p w:rsidR="00E37CDA" w:rsidRDefault="00000000">
            <w:r>
              <w:t>Câu 28: Sử dụng thiết bị phát tia X để kiểm tra hành lí ở sân bay là dựa vào tính chất nào của tia X?</w:t>
            </w:r>
            <w:r>
              <w:br/>
              <w:t>A. Khả năng đâm xuyên mạnh.</w:t>
            </w:r>
            <w:r>
              <w:tab/>
            </w:r>
            <w:r>
              <w:br/>
              <w:t>B. Gây tác dụng quang điện ngoài.</w:t>
            </w:r>
            <w:r>
              <w:br/>
              <w:t>C. Tác dụng sinh lí, hủy diệt tế bào.</w:t>
            </w:r>
            <w:r>
              <w:br/>
              <w:t>D. Làm lon hóa không khí.</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Sử dụng thiết bị phát tia ${X}$ để kiểm tra hành lí ở sân bay là dựa vào khả năng đâm xuyên mạnh của tia ${X}$.</w:t>
            </w:r>
            <w:r>
              <w:br/>
              <w:t>Chọn A</w:t>
            </w:r>
            <w:r>
              <w:br/>
            </w:r>
          </w:p>
        </w:tc>
      </w:tr>
      <w:tr w:rsidR="00E846BB" w:rsidRPr="005F3B58" w:rsidTr="00E846BB">
        <w:tc>
          <w:tcPr>
            <w:tcW w:w="514" w:type="pct"/>
          </w:tcPr>
          <w:p w:rsidR="00E37CDA" w:rsidRDefault="00000000">
            <w:r>
              <w:t>MET_Phy_IE_2021_29</w:t>
            </w:r>
          </w:p>
        </w:tc>
        <w:tc>
          <w:tcPr>
            <w:tcW w:w="777" w:type="pct"/>
          </w:tcPr>
          <w:p w:rsidR="00E37CDA" w:rsidRDefault="00000000">
            <w:r>
              <w:t xml:space="preserve"> </w:t>
            </w:r>
          </w:p>
        </w:tc>
        <w:tc>
          <w:tcPr>
            <w:tcW w:w="880" w:type="pct"/>
          </w:tcPr>
          <w:p w:rsidR="00E37CDA" w:rsidRDefault="00000000">
            <w:r>
              <w:t>Câu 29: Một ánh sáng đơn sắc truyền trong chân không có bước sóng 0.6 µm. Lấy h = 6,625*10^-34 J*s; c = 3*10^8 m/s. Năng lượng của mỗi phôtôn ứng với ánh sáng đơn sắc này là</w:t>
            </w:r>
            <w:r>
              <w:br/>
            </w:r>
            <w:r>
              <w:lastRenderedPageBreak/>
              <w:t>A. 3.31*10^-19 J.</w:t>
            </w:r>
            <w:r>
              <w:tab/>
            </w:r>
            <w:r>
              <w:br/>
              <w:t>B. 3.31*10^-25 J.</w:t>
            </w:r>
            <w:r>
              <w:tab/>
            </w:r>
            <w:r>
              <w:br/>
              <w:t>C. 1.33*10^-27 J.</w:t>
            </w:r>
            <w:r>
              <w:tab/>
            </w:r>
            <w:r>
              <w:br/>
              <w:t>D. 3.13*10^-19 J.</w:t>
            </w:r>
          </w:p>
        </w:tc>
        <w:tc>
          <w:tcPr>
            <w:tcW w:w="103" w:type="pct"/>
          </w:tcPr>
          <w:p w:rsidR="00E37CDA" w:rsidRDefault="00000000">
            <w:r>
              <w:lastRenderedPageBreak/>
              <w:t>A</w:t>
            </w:r>
          </w:p>
        </w:tc>
        <w:tc>
          <w:tcPr>
            <w:tcW w:w="880" w:type="pct"/>
          </w:tcPr>
          <w:p w:rsidR="00E37CDA" w:rsidRDefault="00000000">
            <w:r>
              <w:t xml:space="preserve"> </w:t>
            </w:r>
          </w:p>
        </w:tc>
        <w:tc>
          <w:tcPr>
            <w:tcW w:w="1846" w:type="pct"/>
          </w:tcPr>
          <w:p w:rsidR="00E37CDA" w:rsidRDefault="00000000">
            <w:r>
              <w:t>Năng lượng mỗi photon là:</w:t>
            </w:r>
            <w:r>
              <w:br/>
              <w:t>$$</w:t>
            </w:r>
            <w:r>
              <w:br/>
              <w:t>E=\frac{h c}{\lambda}=\frac{6,625 \cdot 10^{-34} \cdot 3 \cdot 10^{8}}{0,6 \cdot 10^{-6}}=3,3125 \cdot 10^{-19}({~J})</w:t>
            </w:r>
            <w:r>
              <w:br/>
              <w:t>$$</w:t>
            </w:r>
            <w:r>
              <w:br/>
              <w:t>Chọn A</w:t>
            </w:r>
            <w:r>
              <w:br/>
            </w:r>
          </w:p>
        </w:tc>
      </w:tr>
      <w:tr w:rsidR="00E846BB" w:rsidRPr="005F3B58" w:rsidTr="00E846BB">
        <w:tc>
          <w:tcPr>
            <w:tcW w:w="514" w:type="pct"/>
          </w:tcPr>
          <w:p w:rsidR="00E37CDA" w:rsidRDefault="00000000">
            <w:r>
              <w:t>MET_Phy_IE_2021_30</w:t>
            </w:r>
          </w:p>
        </w:tc>
        <w:tc>
          <w:tcPr>
            <w:tcW w:w="777" w:type="pct"/>
          </w:tcPr>
          <w:p w:rsidR="00E37CDA" w:rsidRDefault="00000000">
            <w:r>
              <w:t xml:space="preserve"> </w:t>
            </w:r>
          </w:p>
        </w:tc>
        <w:tc>
          <w:tcPr>
            <w:tcW w:w="880" w:type="pct"/>
          </w:tcPr>
          <w:p w:rsidR="00E37CDA" w:rsidRDefault="00000000">
            <w:r>
              <w:t>Câu 30: Cho phản ứng nhiệt hạch _{1}^{2}\textrm{H} + _{1}^{2}\textrm{H}\to _{0}^{1}\textrm{n}+X. Hạt nhân X là</w:t>
            </w:r>
            <w:r>
              <w:br/>
              <w:t>A. _{2}^{3}\textrm{He}.</w:t>
            </w:r>
            <w:r>
              <w:tab/>
            </w:r>
            <w:r>
              <w:br/>
              <w:t>B. _{2}^{4}\textrm{He}.</w:t>
            </w:r>
            <w:r>
              <w:tab/>
            </w:r>
            <w:r>
              <w:br/>
              <w:t>C. _{3}^{6}\textrm{Li}.</w:t>
            </w:r>
            <w:r>
              <w:tab/>
            </w:r>
            <w:r>
              <w:br/>
              <w:t>D. _{1}^{1}\textrm{H}.</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Áp dụng định luật bảo toàn số khối và định luật bảo toàn điện tích, ta có:</w:t>
            </w:r>
            <w:r>
              <w:br/>
              <w:t>$\left\{\begin{array}{l}2 A_{H}=A_{n}+A_{X} \Rightarrow A_{X}=3 \\ 2 p_{H}=p_{n}+p_{X} \Rightarrow p_{X}=2\end{array} \Rightarrow \begin{array}{l}3\end{array}\right.$</w:t>
            </w:r>
            <w:r>
              <w:br/>
              <w:t>Chọn A</w:t>
            </w:r>
            <w:r>
              <w:br/>
            </w:r>
          </w:p>
        </w:tc>
      </w:tr>
      <w:tr w:rsidR="00E846BB" w:rsidRPr="005F3B58" w:rsidTr="00E846BB">
        <w:tc>
          <w:tcPr>
            <w:tcW w:w="514" w:type="pct"/>
          </w:tcPr>
          <w:p w:rsidR="00E37CDA" w:rsidRDefault="00000000">
            <w:r>
              <w:t>MET_Phy_IE_2021_31</w:t>
            </w:r>
          </w:p>
        </w:tc>
        <w:tc>
          <w:tcPr>
            <w:tcW w:w="777" w:type="pct"/>
          </w:tcPr>
          <w:p w:rsidR="00E37CDA" w:rsidRDefault="00000000">
            <w:r>
              <w:t xml:space="preserve"> </w:t>
            </w:r>
            <w:r w:rsidR="00FB3E3C">
              <w:rPr>
                <w:noProof/>
              </w:rPr>
              <w:drawing>
                <wp:inline distT="0" distB="0" distL="0" distR="0" wp14:anchorId="71288AC6">
                  <wp:extent cx="3188335" cy="2646045"/>
                  <wp:effectExtent l="0" t="0" r="0" b="1905"/>
                  <wp:docPr id="894570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88335" cy="2646045"/>
                          </a:xfrm>
                          <a:prstGeom prst="rect">
                            <a:avLst/>
                          </a:prstGeom>
                          <a:noFill/>
                        </pic:spPr>
                      </pic:pic>
                    </a:graphicData>
                  </a:graphic>
                </wp:inline>
              </w:drawing>
            </w:r>
          </w:p>
        </w:tc>
        <w:tc>
          <w:tcPr>
            <w:tcW w:w="880" w:type="pct"/>
          </w:tcPr>
          <w:p w:rsidR="00E37CDA" w:rsidRDefault="00000000">
            <w:r>
              <w:t xml:space="preserve">Câu 31: Trong bài thực hành đo gia tốc trọng trường g bằng con lắc đơn, một nhóm học sinh tiến hành đo, xử lí số liệu và vẽ được đồ thị biểu diễn sự phụ thuộc của bình phương chu kì dao động điều hòa (T^2) theo chiều dài l của con lắc như hình bên. </w:t>
            </w:r>
            <w:r>
              <w:br/>
              <w:t>Lấy \pi = 3,14. Giá trị trung bình của g đo được trong thí nghiệm này là</w:t>
            </w:r>
            <w:r>
              <w:br/>
              <w:t>A. 9,96 m/s^2</w:t>
            </w:r>
            <w:r>
              <w:tab/>
            </w:r>
            <w:r>
              <w:br/>
              <w:t>B. 9,42 m/s^2</w:t>
            </w:r>
            <w:r>
              <w:tab/>
            </w:r>
            <w:r>
              <w:br/>
              <w:t>C. 9,58 m/s^2</w:t>
            </w:r>
            <w:r>
              <w:tab/>
            </w:r>
            <w:r>
              <w:br/>
              <w:t>D. 9,74 m/s^2</w:t>
            </w:r>
            <w:r>
              <w:br/>
            </w:r>
            <w:r>
              <w:br/>
            </w:r>
            <w:r>
              <w:lastRenderedPageBreak/>
              <w:br/>
            </w:r>
          </w:p>
        </w:tc>
        <w:tc>
          <w:tcPr>
            <w:tcW w:w="103" w:type="pct"/>
          </w:tcPr>
          <w:p w:rsidR="00E37CDA" w:rsidRDefault="00000000">
            <w:r>
              <w:lastRenderedPageBreak/>
              <w:t>D</w:t>
            </w:r>
          </w:p>
        </w:tc>
        <w:tc>
          <w:tcPr>
            <w:tcW w:w="880" w:type="pct"/>
          </w:tcPr>
          <w:p w:rsidR="00E37CDA" w:rsidRDefault="00000000">
            <w:r>
              <w:t xml:space="preserve"> </w:t>
            </w:r>
            <w:r w:rsidR="00FB3E3C">
              <w:rPr>
                <w:noProof/>
              </w:rPr>
              <w:drawing>
                <wp:inline distT="0" distB="0" distL="0" distR="0" wp14:anchorId="31476B06">
                  <wp:extent cx="2670175" cy="2170430"/>
                  <wp:effectExtent l="0" t="0" r="0" b="1270"/>
                  <wp:docPr id="5537601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0175" cy="2170430"/>
                          </a:xfrm>
                          <a:prstGeom prst="rect">
                            <a:avLst/>
                          </a:prstGeom>
                          <a:noFill/>
                        </pic:spPr>
                      </pic:pic>
                    </a:graphicData>
                  </a:graphic>
                </wp:inline>
              </w:drawing>
            </w:r>
          </w:p>
        </w:tc>
        <w:tc>
          <w:tcPr>
            <w:tcW w:w="1846" w:type="pct"/>
          </w:tcPr>
          <w:p w:rsidR="00E37CDA" w:rsidRDefault="00000000">
            <w:r>
              <w:t xml:space="preserve"> </w:t>
            </w:r>
            <w:r>
              <w:br/>
            </w:r>
            <w:r>
              <w:br/>
              <w:t>Lấy điểm ${M}$ trên đồ thị, ta có: $\left\{\begin{array}{l}l=2.0,3=0,6({~m}) \\ T^{2}=3.0,81=2,43\left({~s}^{2}\right)\end{array}\right.$</w:t>
            </w:r>
            <w:r>
              <w:br/>
              <w:t>Chu kì của con lắc đơn là:</w:t>
            </w:r>
            <w:r>
              <w:br/>
              <w:t>$$</w:t>
            </w:r>
            <w:r>
              <w:br/>
              <w:t>T=2 \pi \sqrt{\frac{l}{g}} \Rightarrow g=\frac{4 \pi^{2} l}{T^{2}}=\frac{4.3,14^{2} \cdot 0,6}{2,43} \approx 9,74\left({~m} / {s}^{2}\right)</w:t>
            </w:r>
            <w:r>
              <w:br/>
              <w:t>$$</w:t>
            </w:r>
            <w:r>
              <w:br/>
              <w:t>Chọn D</w:t>
            </w:r>
            <w:r>
              <w:br/>
            </w:r>
          </w:p>
        </w:tc>
      </w:tr>
      <w:tr w:rsidR="00E846BB" w:rsidRPr="005F3B58" w:rsidTr="00E846BB">
        <w:tc>
          <w:tcPr>
            <w:tcW w:w="514" w:type="pct"/>
          </w:tcPr>
          <w:p w:rsidR="00E37CDA" w:rsidRDefault="00000000">
            <w:r>
              <w:t>MET_Phy_IE_2021_32</w:t>
            </w:r>
          </w:p>
        </w:tc>
        <w:tc>
          <w:tcPr>
            <w:tcW w:w="777" w:type="pct"/>
          </w:tcPr>
          <w:p w:rsidR="00E37CDA" w:rsidRDefault="00000000">
            <w:r>
              <w:t xml:space="preserve"> </w:t>
            </w:r>
          </w:p>
        </w:tc>
        <w:tc>
          <w:tcPr>
            <w:tcW w:w="880" w:type="pct"/>
          </w:tcPr>
          <w:p w:rsidR="00E37CDA" w:rsidRDefault="00000000">
            <w:r>
              <w:t>Câu 32: Thí nghiệm giao thoa sóng ở mặt nước với hai nguồn kết hợp đặt tại hai điểm A và B dao động cùng pha với tần số 10 Hz. Biết AB = 20 cm và tốc độ truyền sóng ở mặt nước là 30 cm/s. Xét đường tròn đường kính AB ở mặt nước, số điểm cực tiểu giao thoa trên đường tròn nảy là</w:t>
            </w:r>
            <w:r>
              <w:br/>
              <w:t>A. 13.</w:t>
            </w:r>
            <w:r>
              <w:tab/>
            </w:r>
            <w:r>
              <w:br/>
              <w:t>B. 26.</w:t>
            </w:r>
            <w:r>
              <w:tab/>
            </w:r>
            <w:r>
              <w:br/>
              <w:t>C. 14.</w:t>
            </w:r>
            <w:r>
              <w:tab/>
            </w:r>
            <w:r>
              <w:br/>
              <w:t>D. 28.</w:t>
            </w:r>
          </w:p>
        </w:tc>
        <w:tc>
          <w:tcPr>
            <w:tcW w:w="103" w:type="pct"/>
          </w:tcPr>
          <w:p w:rsidR="00E37CDA" w:rsidRDefault="00000000">
            <w:r>
              <w:t>D</w:t>
            </w:r>
          </w:p>
        </w:tc>
        <w:tc>
          <w:tcPr>
            <w:tcW w:w="880" w:type="pct"/>
          </w:tcPr>
          <w:p w:rsidR="00E37CDA" w:rsidRDefault="00000000">
            <w:r>
              <w:t xml:space="preserve"> </w:t>
            </w:r>
          </w:p>
        </w:tc>
        <w:tc>
          <w:tcPr>
            <w:tcW w:w="1846" w:type="pct"/>
          </w:tcPr>
          <w:p w:rsidR="00E37CDA" w:rsidRDefault="00000000">
            <w:r>
              <w:t>Bước sóng là: $\lambda=\frac{v}{f}=\frac{30}{10}=3({~cm})$</w:t>
            </w:r>
            <w:r>
              <w:br/>
              <w:t>Số điểm dao động với biên độ cực tiểu trên đoạn ${AB}$ là:</w:t>
            </w:r>
            <w:r>
              <w:br/>
              <w:t>$N=2 \cdot\left[\frac{A B}{\lambda}+\frac{1}{2}\right]=2 \cdot\left[\frac{20}{3}+\frac{1}{2}\right]=2 \cdot[7,17]=14$</w:t>
            </w:r>
            <w:r>
              <w:br/>
              <w:t>Nhận xét: mỗi đường cực tiểu cắt đường tròn đường kính ${AB}$ tại 2 điểm</w:t>
            </w:r>
            <w:r>
              <w:br/>
              <w:t>Số điểm dao động với biên độ cực tiểu trên đường tròn là: $14.2=28$</w:t>
            </w:r>
            <w:r>
              <w:br/>
              <w:t>Chọn D</w:t>
            </w:r>
            <w:r>
              <w:br/>
            </w:r>
          </w:p>
        </w:tc>
      </w:tr>
      <w:tr w:rsidR="00E846BB" w:rsidRPr="005F3B58" w:rsidTr="00E846BB">
        <w:tc>
          <w:tcPr>
            <w:tcW w:w="514" w:type="pct"/>
          </w:tcPr>
          <w:p w:rsidR="00E37CDA" w:rsidRDefault="00000000">
            <w:r>
              <w:t>MET_Phy_IE_2021_33</w:t>
            </w:r>
          </w:p>
        </w:tc>
        <w:tc>
          <w:tcPr>
            <w:tcW w:w="777" w:type="pct"/>
          </w:tcPr>
          <w:p w:rsidR="00E37CDA" w:rsidRDefault="00000000">
            <w:r>
              <w:t xml:space="preserve"> </w:t>
            </w:r>
            <w:r w:rsidR="00FB3E3C">
              <w:rPr>
                <w:noProof/>
              </w:rPr>
              <w:drawing>
                <wp:inline distT="0" distB="0" distL="0" distR="0" wp14:anchorId="7D2B2693">
                  <wp:extent cx="1914525" cy="567055"/>
                  <wp:effectExtent l="0" t="0" r="9525" b="4445"/>
                  <wp:docPr id="7504092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567055"/>
                          </a:xfrm>
                          <a:prstGeom prst="rect">
                            <a:avLst/>
                          </a:prstGeom>
                          <a:noFill/>
                        </pic:spPr>
                      </pic:pic>
                    </a:graphicData>
                  </a:graphic>
                </wp:inline>
              </w:drawing>
            </w:r>
          </w:p>
        </w:tc>
        <w:tc>
          <w:tcPr>
            <w:tcW w:w="880" w:type="pct"/>
          </w:tcPr>
          <w:p w:rsidR="00E37CDA" w:rsidRDefault="00000000">
            <w:r>
              <w:t>Câu 33: Đặt điện áp xoay chiều có giá trị hiệu dụng 120 V vào hai đầu đoạn mạch AB như hình bên. Biết các điện áp hiệu dụng U_{MN} = 90 V và U_{MB} = 150 V. Hệ số công suất của đoạn mạch AM  là</w:t>
            </w:r>
            <w:r>
              <w:br/>
              <w:t>A. 0,8.</w:t>
            </w:r>
            <w:r>
              <w:tab/>
            </w:r>
            <w:r>
              <w:br/>
              <w:t>B. 0,6.</w:t>
            </w:r>
            <w:r>
              <w:tab/>
            </w:r>
            <w:r>
              <w:br/>
              <w:t>C. 0,71.</w:t>
            </w:r>
            <w:r>
              <w:tab/>
            </w:r>
            <w:r>
              <w:br/>
              <w:t>D. 0,75.</w:t>
            </w:r>
            <w:r>
              <w:br/>
            </w:r>
            <w:r>
              <w:br/>
            </w:r>
            <w:r>
              <w:br/>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Ta có: $U_{M B}=U_{C}=150(V)$</w:t>
            </w:r>
            <w:r>
              <w:br/>
              <w:t>$U_{A M}=\sqrt{U_{L}^{2}+U_{r}^{2}} \Rightarrow U_{L}^{2}+U_{r}^{2}=U_{A M}^{2}=90^{2}(1)$</w:t>
            </w:r>
            <w:r>
              <w:br/>
              <w:t>$U=\sqrt{U_{r}^{2}+\left(U_{L}-U_{C}\right)^{2}} \Rightarrow\left(U_{L}-150\right)^{2}+U_{r}^{2}=120^{2}(2)$</w:t>
            </w:r>
            <w:r>
              <w:br/>
              <w:t>Giải hệ phương trình (1) và (2), ta có: $\left\{\begin{array}{l}U_{L}=54(V) \\ U_{r}=72(V)\end{array}\right.$</w:t>
            </w:r>
            <w:r>
              <w:br/>
              <w:t>Hệ số công suất của đoạn mạch AM là:</w:t>
            </w:r>
            <w:r>
              <w:br/>
              <w:t>$\cos \varphi_{A M}=\frac{r}{\sqrt{r^{2}+Z_{L}^{2}}}=\frac{U_{r}}{U_{A M}}=\frac{72}{90}=0,8$</w:t>
            </w:r>
            <w:r>
              <w:br/>
              <w:t>Chọn A</w:t>
            </w:r>
          </w:p>
        </w:tc>
      </w:tr>
      <w:tr w:rsidR="00E846BB" w:rsidRPr="005F3B58" w:rsidTr="00E846BB">
        <w:tc>
          <w:tcPr>
            <w:tcW w:w="514" w:type="pct"/>
          </w:tcPr>
          <w:p w:rsidR="00E37CDA" w:rsidRDefault="00000000">
            <w:r>
              <w:lastRenderedPageBreak/>
              <w:t>MET_Phy_IE_2021_34</w:t>
            </w:r>
          </w:p>
        </w:tc>
        <w:tc>
          <w:tcPr>
            <w:tcW w:w="777" w:type="pct"/>
          </w:tcPr>
          <w:p w:rsidR="00E37CDA" w:rsidRDefault="00000000">
            <w:r>
              <w:t xml:space="preserve"> </w:t>
            </w:r>
          </w:p>
        </w:tc>
        <w:tc>
          <w:tcPr>
            <w:tcW w:w="880" w:type="pct"/>
          </w:tcPr>
          <w:p w:rsidR="00E37CDA" w:rsidRDefault="00000000">
            <w:r>
              <w:t>Câu 34: Đặt điện áp u = 80\sqrt {2} cos (\omega t) (V) vào hai đầu một đoạn mạch mắc nối tiếp theo thứ tự gồm cuộn cảm thuần, điện trở và tụ điện có điện dung C thay đổi được. Thay đổi C đến giá trị C_0 để điện áp hiệu dụng giữa hai đầu cuộn cảm đạt cực đại thì điện áp hiệu dụng giữa hai đầu tụ điện là 60 V. Khi đó điện áp hiệu dụng giữa hai đầu đoạn mạch chứa cuộn cảm và điện trở là</w:t>
            </w:r>
            <w:r>
              <w:br/>
              <w:t>A. 100 V</w:t>
            </w:r>
            <w:r>
              <w:tab/>
            </w:r>
            <w:r>
              <w:br/>
              <w:t>B. 80 V.</w:t>
            </w:r>
            <w:r>
              <w:tab/>
            </w:r>
            <w:r>
              <w:br/>
              <w:t>C. 140 V</w:t>
            </w:r>
            <w:r>
              <w:tab/>
            </w:r>
            <w:r>
              <w:br/>
              <w:t>D. 70 V</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Khi ${C}$ thay đổi, điện áp hiệu dụng giữa hai đầu cuộn cảm đạt giá trị cực đại khi trong mạch xảy ra hiện tượng cộng hưởng</w:t>
            </w:r>
            <w:r>
              <w:br/>
              <w:t>$\Rightarrow Z_{L}=Z_{C 0} \Rightarrow U_{L \max }=U_{C 0}=60(V)$</w:t>
            </w:r>
            <w:r>
              <w:br/>
              <w:t>Điện áp giữa hai đầu đoạn mạch chứa cuộn cảm và điện trở là:</w:t>
            </w:r>
            <w:r>
              <w:br/>
              <w:t>$U_{R L}=\sqrt{U_{R}^{2}+U_{L}^{2}}=\sqrt{60^{2}+80^{2}}=100(V)$</w:t>
            </w:r>
            <w:r>
              <w:br/>
              <w:t>Chọn A</w:t>
            </w:r>
            <w:r>
              <w:br/>
            </w:r>
          </w:p>
        </w:tc>
      </w:tr>
      <w:tr w:rsidR="00E846BB" w:rsidRPr="005F3B58" w:rsidTr="00E846BB">
        <w:tc>
          <w:tcPr>
            <w:tcW w:w="514" w:type="pct"/>
          </w:tcPr>
          <w:p w:rsidR="00E37CDA" w:rsidRDefault="00000000">
            <w:r>
              <w:t>MET_Phy_IE_2021_35</w:t>
            </w:r>
          </w:p>
        </w:tc>
        <w:tc>
          <w:tcPr>
            <w:tcW w:w="777" w:type="pct"/>
          </w:tcPr>
          <w:p w:rsidR="00E37CDA" w:rsidRDefault="00000000">
            <w:r>
              <w:t xml:space="preserve"> </w:t>
            </w:r>
          </w:p>
        </w:tc>
        <w:tc>
          <w:tcPr>
            <w:tcW w:w="880" w:type="pct"/>
          </w:tcPr>
          <w:p w:rsidR="00E37CDA" w:rsidRDefault="00000000">
            <w:r>
              <w:t>Câu 35: Một mạch LC lí tưởng đang có dao động điện từ tự do với điện áp cực đại giữa hai bản tụ điện là 4 V. Biết L = 0.2 mH, C = 5 nF. Khi cường độ dòng điện trong mạch là 12 mA thì điện áp giữa hai bản tụ điện có độ lớn là</w:t>
            </w:r>
            <w:r>
              <w:br/>
              <w:t>A. 2.4 V.</w:t>
            </w:r>
            <w:r>
              <w:tab/>
            </w:r>
            <w:r>
              <w:br/>
              <w:t>B. 3.0 V .</w:t>
            </w:r>
            <w:r>
              <w:tab/>
            </w:r>
            <w:r>
              <w:br/>
              <w:t>C. 1.8 V .</w:t>
            </w:r>
            <w:r>
              <w:tab/>
            </w:r>
            <w:r>
              <w:br/>
              <w:t>D. 3.2 V</w:t>
            </w:r>
          </w:p>
        </w:tc>
        <w:tc>
          <w:tcPr>
            <w:tcW w:w="103" w:type="pct"/>
          </w:tcPr>
          <w:p w:rsidR="00E37CDA" w:rsidRDefault="00000000">
            <w:r>
              <w:t>D</w:t>
            </w:r>
          </w:p>
        </w:tc>
        <w:tc>
          <w:tcPr>
            <w:tcW w:w="880" w:type="pct"/>
          </w:tcPr>
          <w:p w:rsidR="00E37CDA" w:rsidRDefault="00000000">
            <w:r>
              <w:t xml:space="preserve"> </w:t>
            </w:r>
          </w:p>
        </w:tc>
        <w:tc>
          <w:tcPr>
            <w:tcW w:w="1846" w:type="pct"/>
          </w:tcPr>
          <w:p w:rsidR="00E37CDA" w:rsidRDefault="00000000">
            <w:r>
              <w:t>Ta có định luật bảo toàn năng lượng điện từ trong mạch dao động: ${W}_{d \max }={W}_{t \max } \Rightarrow \frac{1}{2} C U_{0}^{2}=\frac{1}{2} L I_{0}^{2}$</w:t>
            </w:r>
            <w:r>
              <w:br/>
              <w:t>$\Rightarrow I_{0}^{2}=\frac{C U_{0}^{2}}{L}=\frac{5 \cdot 10^{-9} \cdot 4^{2}}{0,2 \cdot 10^{-3}}=4 \cdot 10^{-4}\left(A^{2}\right)$</w:t>
            </w:r>
            <w:r>
              <w:br/>
              <w:t>Áp dụng công thức độc lập với thời gian, ta có:</w:t>
            </w:r>
            <w:r>
              <w:br/>
              <w:t>$\Rightarrow \frac{i^{2}}{I_{0}^{2}}+\frac{u^{2}}{U_{0}^{2}}=1 \Rightarrow \frac{\left(12 \cdot 10^{-3}\right)^{2}}{4 \cdot 10^{-4}}+\frac{u^{2}}{4^{2}}=1 \Rightarrow|u|=3,2(V)$</w:t>
            </w:r>
            <w:r>
              <w:br/>
            </w:r>
            <w:r>
              <w:lastRenderedPageBreak/>
              <w:t>Chọn D</w:t>
            </w:r>
            <w:r>
              <w:br/>
            </w:r>
          </w:p>
        </w:tc>
      </w:tr>
      <w:tr w:rsidR="00E846BB" w:rsidRPr="005F3B58" w:rsidTr="00E846BB">
        <w:tc>
          <w:tcPr>
            <w:tcW w:w="514" w:type="pct"/>
          </w:tcPr>
          <w:p w:rsidR="00E37CDA" w:rsidRDefault="00000000">
            <w:r>
              <w:lastRenderedPageBreak/>
              <w:t>MET_Phy_IE_2021_36</w:t>
            </w:r>
          </w:p>
        </w:tc>
        <w:tc>
          <w:tcPr>
            <w:tcW w:w="777" w:type="pct"/>
          </w:tcPr>
          <w:p w:rsidR="00E37CDA" w:rsidRDefault="00000000">
            <w:r>
              <w:t xml:space="preserve"> </w:t>
            </w:r>
          </w:p>
        </w:tc>
        <w:tc>
          <w:tcPr>
            <w:tcW w:w="880" w:type="pct"/>
          </w:tcPr>
          <w:p w:rsidR="00E37CDA" w:rsidRDefault="00000000">
            <w:r>
              <w:t>Câu 36: Một nguồn sáng phát ra ánh sáng đơn sắc có bước sóng 0.6 µm. Số phôtôn do nguồn sáng phát ra trong 1 giây là 1.51*10^18 hạt. Cho  h = 6,625*10^-34 J*s; c = 3*10^8 m/s. Công suất phát xạ của nguồn sáng này là</w:t>
            </w:r>
            <w:r>
              <w:br/>
              <w:t>A. 0,5 W</w:t>
            </w:r>
            <w:r>
              <w:tab/>
            </w:r>
            <w:r>
              <w:br/>
              <w:t>B. 5 W</w:t>
            </w:r>
            <w:r>
              <w:tab/>
            </w:r>
            <w:r>
              <w:br/>
              <w:t>C. 0,25 W</w:t>
            </w:r>
            <w:r>
              <w:tab/>
            </w:r>
            <w:r>
              <w:br/>
              <w:t>D. 2,5 W</w:t>
            </w:r>
          </w:p>
        </w:tc>
        <w:tc>
          <w:tcPr>
            <w:tcW w:w="103" w:type="pct"/>
          </w:tcPr>
          <w:p w:rsidR="00E37CDA" w:rsidRDefault="00000000">
            <w:r>
              <w:t>A</w:t>
            </w:r>
          </w:p>
        </w:tc>
        <w:tc>
          <w:tcPr>
            <w:tcW w:w="880" w:type="pct"/>
          </w:tcPr>
          <w:p w:rsidR="00E37CDA" w:rsidRDefault="00000000">
            <w:r>
              <w:t xml:space="preserve"> </w:t>
            </w:r>
          </w:p>
        </w:tc>
        <w:tc>
          <w:tcPr>
            <w:tcW w:w="1846" w:type="pct"/>
          </w:tcPr>
          <w:p w:rsidR="00E37CDA" w:rsidRDefault="00000000">
            <w:r>
              <w:t>Năng lượng của 1 photon là:</w:t>
            </w:r>
            <w:r>
              <w:br/>
              <w:t>$$</w:t>
            </w:r>
            <w:r>
              <w:br/>
              <w:t>E_{0}=\frac{h c}{\lambda}=\frac{6,625 \cdot 10^{-34} \cdot 3 \cdot 10^{8}}{0,6 \cdot 10^{-6}}=3,3125 \cdot 10^{-19}(J)</w:t>
            </w:r>
            <w:r>
              <w:br/>
              <w:t>$$</w:t>
            </w:r>
            <w:r>
              <w:br/>
              <w:t>Công suất phát xạ của nguồn là:</w:t>
            </w:r>
            <w:r>
              <w:br/>
              <w:t>$$</w:t>
            </w:r>
            <w:r>
              <w:br/>
              <w:t>P=\frac{E}{t}=\frac{n}{t} \cdot E_{0}=1,51 \cdot 10^{18} \cdot 3,315 \cdot 10^{-19} \approx 0,5({~W})</w:t>
            </w:r>
            <w:r>
              <w:br/>
              <w:t>$$</w:t>
            </w:r>
            <w:r>
              <w:br/>
              <w:t>Chọn A</w:t>
            </w:r>
          </w:p>
        </w:tc>
      </w:tr>
      <w:tr w:rsidR="00E846BB" w:rsidRPr="005F3B58" w:rsidTr="00E846BB">
        <w:tc>
          <w:tcPr>
            <w:tcW w:w="514" w:type="pct"/>
          </w:tcPr>
          <w:p w:rsidR="00E37CDA" w:rsidRDefault="00000000">
            <w:r>
              <w:t>MET_Phy_IE_2021_37</w:t>
            </w:r>
          </w:p>
        </w:tc>
        <w:tc>
          <w:tcPr>
            <w:tcW w:w="777" w:type="pct"/>
          </w:tcPr>
          <w:p w:rsidR="00E37CDA" w:rsidRDefault="00000000">
            <w:r>
              <w:t xml:space="preserve"> </w:t>
            </w:r>
            <w:r w:rsidR="00FB3E3C">
              <w:rPr>
                <w:noProof/>
              </w:rPr>
              <w:drawing>
                <wp:inline distT="0" distB="0" distL="0" distR="0" wp14:anchorId="5ED818B7">
                  <wp:extent cx="2390140" cy="1219200"/>
                  <wp:effectExtent l="0" t="0" r="0" b="0"/>
                  <wp:docPr id="8708603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90140" cy="1219200"/>
                          </a:xfrm>
                          <a:prstGeom prst="rect">
                            <a:avLst/>
                          </a:prstGeom>
                          <a:noFill/>
                        </pic:spPr>
                      </pic:pic>
                    </a:graphicData>
                  </a:graphic>
                </wp:inline>
              </w:drawing>
            </w:r>
          </w:p>
        </w:tc>
        <w:tc>
          <w:tcPr>
            <w:tcW w:w="880" w:type="pct"/>
          </w:tcPr>
          <w:p w:rsidR="00E37CDA" w:rsidRDefault="00000000">
            <w:r>
              <w:t xml:space="preserve">Câu 37: Một con lắc lò xo treo thẳng đứng, dao động điều hòa tại nơi có g = 10 m/s^2. Hình bên là đồ thị biểu diễn sự phụ thuộc của độ lớn lực kéo về F_{kv} tác dụng lên vật và độ lớn lực đàn hồi F_{dh} của lò xo theo thời gian t . </w:t>
            </w:r>
            <w:r>
              <w:br/>
              <w:t xml:space="preserve"> </w:t>
            </w:r>
            <w:r>
              <w:br/>
              <w:t>Biết t_{2} - t_{1} = \frac{7\pi }{120}(s). Khi lò xo dãn 6,5 cm thì tốc độ của vật là</w:t>
            </w:r>
            <w:r>
              <w:br/>
              <w:t>A. 80 cm/s.</w:t>
            </w:r>
            <w:r>
              <w:tab/>
            </w:r>
            <w:r>
              <w:br/>
              <w:t>B. 60 cm/s.</w:t>
            </w:r>
            <w:r>
              <w:tab/>
            </w:r>
            <w:r>
              <w:br/>
              <w:t>C. 51 cm/s .</w:t>
            </w:r>
            <w:r>
              <w:tab/>
            </w:r>
            <w:r>
              <w:br/>
            </w:r>
            <w:r>
              <w:lastRenderedPageBreak/>
              <w:t>D. 110 cm/s .</w:t>
            </w:r>
            <w:r>
              <w:br/>
            </w:r>
            <w:r>
              <w:br/>
            </w:r>
            <w:r>
              <w:br/>
            </w:r>
          </w:p>
        </w:tc>
        <w:tc>
          <w:tcPr>
            <w:tcW w:w="103" w:type="pct"/>
          </w:tcPr>
          <w:p w:rsidR="00E37CDA" w:rsidRDefault="00000000">
            <w:r>
              <w:lastRenderedPageBreak/>
              <w:t>B</w:t>
            </w:r>
          </w:p>
        </w:tc>
        <w:tc>
          <w:tcPr>
            <w:tcW w:w="880" w:type="pct"/>
          </w:tcPr>
          <w:p w:rsidR="00E37CDA" w:rsidRDefault="00000000">
            <w:r>
              <w:t xml:space="preserve"> </w:t>
            </w:r>
            <w:r w:rsidR="00FB3E3C">
              <w:rPr>
                <w:noProof/>
              </w:rPr>
              <w:drawing>
                <wp:inline distT="0" distB="0" distL="0" distR="0" wp14:anchorId="77B49599" wp14:editId="65DC0A49">
                  <wp:extent cx="2351315" cy="2156782"/>
                  <wp:effectExtent l="0" t="0" r="0" b="0"/>
                  <wp:docPr id="2054650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650649" name=""/>
                          <pic:cNvPicPr/>
                        </pic:nvPicPr>
                        <pic:blipFill>
                          <a:blip r:embed="rId10"/>
                          <a:stretch>
                            <a:fillRect/>
                          </a:stretch>
                        </pic:blipFill>
                        <pic:spPr>
                          <a:xfrm>
                            <a:off x="0" y="0"/>
                            <a:ext cx="2359765" cy="2164533"/>
                          </a:xfrm>
                          <a:prstGeom prst="rect">
                            <a:avLst/>
                          </a:prstGeom>
                        </pic:spPr>
                      </pic:pic>
                    </a:graphicData>
                  </a:graphic>
                </wp:inline>
              </w:drawing>
            </w:r>
          </w:p>
        </w:tc>
        <w:tc>
          <w:tcPr>
            <w:tcW w:w="1846" w:type="pct"/>
          </w:tcPr>
          <w:p w:rsidR="00E37CDA" w:rsidRDefault="00000000">
            <w:r>
              <w:br/>
              <w:t>Giả sử ở vị trí cân bằng, lò xo giãn một đoạn $\Delta l_{0}$</w:t>
            </w:r>
            <w:r>
              <w:br/>
              <w:t>Lực đàn hồi và lực phục hồi có độ lớn cực đại là:</w:t>
            </w:r>
            <w:r>
              <w:br/>
              <w:t>$\left\{\begin{array}{l}F_{d h \max }=k\left(\Delta l_{0}+A\right) \\ F_{p h \max }=k A\end{array} \Rightarrow F_{d h \max }&gt;F_{p h \max }\right.$</w:t>
            </w:r>
            <w:r>
              <w:br/>
              <w:t>Từ đồ thị ta thấy đồ thị (1) là đồ thị lực phục hồi, đồ thị (2) là đồ thị lực đàn hồi</w:t>
            </w:r>
            <w:r>
              <w:br/>
              <w:t>Ta có: $\frac{F_{\text {dhmax }}}{F_{p h \max }}=\frac{k\left(\Delta l_{0}+A\right)}{k A}=\frac{3}{2} \Rightarrow 2\left(\Delta l_{0}+A\right)=3 A \Rightarrow A=2 \Delta l_{0}$</w:t>
            </w:r>
            <w:r>
              <w:br/>
              <w:t>Nhận xét: lực phục hồi có độ lớn nhỏ nhất tại vị trí cân bằng $\rightarrow$ tại thời điểm ${t}_{1}$, vật ở vị trí cân bằng</w:t>
            </w:r>
            <w:r>
              <w:br/>
              <w:t xml:space="preserve">Lực đàn hồi có độ lớn nhỏ nhất tại vị trí lò xo không biến dạng $\rightarrow$ tại thời điểm tra, vật ở vị trí </w:t>
            </w:r>
            <w:r>
              <w:lastRenderedPageBreak/>
              <w:t>lò xo không biến dạng lần thứ 2 kể từ thời điểm ${t}_{1}$</w:t>
            </w:r>
            <w:r>
              <w:br/>
              <w:t>Lực đàn hồi và lực phục hồi có độ lớn cực đại tại vị trí biên dưới $\rightarrow$ tại thời điểm ${t}_{3}$, vật ở vị trí biên dưới lần đầu tiên kể từ thời điểm ${t}_{2}$</w:t>
            </w:r>
            <w:r>
              <w:br/>
              <w:t>Ta có vòng tròn lượng giác:</w:t>
            </w:r>
            <w:r>
              <w:br/>
            </w:r>
            <w:r>
              <w:br/>
            </w:r>
            <w:r>
              <w:br/>
              <w:t>Từ vòng tròn lượng giác ta thấy từ thời điểm ${t}_{1}$ đến ${t}_{2}$, vecto quay được góc $\Delta \varphi=\frac{7 \pi}{6}({rad})$</w:t>
            </w:r>
            <w:r>
              <w:br/>
              <w:t>Ta có: $\omega=\frac{\Delta \varphi}{\Delta t}=\frac{\frac{7 \pi}{6}}{\frac{7 \pi}{120}}=20({rad} / {s})$</w:t>
            </w:r>
            <w:r>
              <w:br/>
            </w:r>
            <w:r>
              <w:br/>
              <w:t>Lại có: $\omega=\sqrt{\frac{g}{\Delta l}} \Rightarrow 20=\sqrt{\frac{10}{\Delta l_{0}}} \Rightarrow \Delta l_{0}=0,025({~m})=2,5({~cm})$</w:t>
            </w:r>
            <w:r>
              <w:br/>
              <w:t>$\Rightarrow A=5({~cm})$</w:t>
            </w:r>
            <w:r>
              <w:br/>
              <w:t>Khi lò xo giãn $6,5 {~cm}$, vật có li độ là: $x=\Delta l-\Delta l_{0}=6,5-2,5=4({~cm})$</w:t>
            </w:r>
            <w:r>
              <w:br/>
              <w:t>Tốc độ của vật là:</w:t>
            </w:r>
            <w:r>
              <w:br/>
              <w:t>$v=\omega \sqrt{A^{2}-x^{2}}=20 \sqrt{5^{2}-4^{2}}=60({~cm} / {s})$</w:t>
            </w:r>
            <w:r>
              <w:br/>
              <w:t>Chọn B</w:t>
            </w:r>
            <w:r>
              <w:br/>
            </w:r>
          </w:p>
        </w:tc>
      </w:tr>
      <w:tr w:rsidR="00E846BB" w:rsidRPr="005F3B58" w:rsidTr="00E846BB">
        <w:tc>
          <w:tcPr>
            <w:tcW w:w="514" w:type="pct"/>
          </w:tcPr>
          <w:p w:rsidR="00E37CDA" w:rsidRDefault="00000000">
            <w:r>
              <w:lastRenderedPageBreak/>
              <w:t>MET_Phy_IE_2021_38</w:t>
            </w:r>
          </w:p>
        </w:tc>
        <w:tc>
          <w:tcPr>
            <w:tcW w:w="777" w:type="pct"/>
          </w:tcPr>
          <w:p w:rsidR="00E37CDA" w:rsidRDefault="00000000">
            <w:r>
              <w:t xml:space="preserve"> </w:t>
            </w:r>
          </w:p>
        </w:tc>
        <w:tc>
          <w:tcPr>
            <w:tcW w:w="880" w:type="pct"/>
          </w:tcPr>
          <w:p w:rsidR="00E37CDA" w:rsidRDefault="00000000">
            <w:r>
              <w:t xml:space="preserve">Câu 38: Trên một sợi dây có hai đầu cố định, đang có sóng dừng với biên độ dao động của bụng sóng là 4 cm. Khoảng cách giữa hai đầu dây là 60 cm, sóng truyền trên dây có bước sóng là 30 cm. Gọi M và </w:t>
            </w:r>
            <w:r>
              <w:lastRenderedPageBreak/>
              <w:t>N là hai điểm trên dây mà phần tử tại đó dao động với biên độ lần lượt là 2\sqrt{2} cm và 2\sqrt{3} cm. Khoảng cách lớn nhất giữa M và N có giá trị gần nhất với giá trị nào sau đây?</w:t>
            </w:r>
            <w:r>
              <w:br/>
              <w:t>A. 52 cm .</w:t>
            </w:r>
            <w:r>
              <w:tab/>
            </w:r>
            <w:r>
              <w:br/>
              <w:t>B. 51 cm .</w:t>
            </w:r>
            <w:r>
              <w:tab/>
            </w:r>
            <w:r>
              <w:br/>
              <w:t>C. 53 cm .</w:t>
            </w:r>
            <w:r>
              <w:tab/>
            </w:r>
            <w:r>
              <w:br/>
              <w:t>D. 48 cm .</w:t>
            </w:r>
          </w:p>
        </w:tc>
        <w:tc>
          <w:tcPr>
            <w:tcW w:w="103" w:type="pct"/>
          </w:tcPr>
          <w:p w:rsidR="00E37CDA" w:rsidRDefault="00000000">
            <w:r>
              <w:lastRenderedPageBreak/>
              <w:t>A</w:t>
            </w:r>
          </w:p>
        </w:tc>
        <w:tc>
          <w:tcPr>
            <w:tcW w:w="880" w:type="pct"/>
          </w:tcPr>
          <w:p w:rsidR="00E37CDA" w:rsidRDefault="00000000">
            <w:r>
              <w:t xml:space="preserve"> </w:t>
            </w:r>
          </w:p>
        </w:tc>
        <w:tc>
          <w:tcPr>
            <w:tcW w:w="1846" w:type="pct"/>
          </w:tcPr>
          <w:p w:rsidR="00E37CDA" w:rsidRDefault="00000000">
            <w:r>
              <w:t>Điểm ${M}$ gần nút ${A}$ nhất dao động với biên độ là:</w:t>
            </w:r>
            <w:r>
              <w:br/>
              <w:t>$A_{M}=A_{b}\left|\sin \frac{2 \pi d_{M}}{\lambda}\right| \Rightarrow 2 \sqrt{2}=4\left|\sin \frac{2 \pi d_{M}}{30}\right| \Rightarrow d_{M}=3,75({~cm})$</w:t>
            </w:r>
            <w:r>
              <w:br/>
              <w:t>Điểm ${N}$ gần nút ${B}$ nhất dao động với biên độ là:</w:t>
            </w:r>
            <w:r>
              <w:br/>
              <w:t>$$</w:t>
            </w:r>
            <w:r>
              <w:br/>
            </w:r>
            <w:r>
              <w:lastRenderedPageBreak/>
              <w:t>A_{N}=A_{b}\left|\sin \frac{2 \pi d_{N}}{\lambda}\right| \Rightarrow 2 \sqrt{3}=4\left|\sin \frac{2 \pi d_{N}}{\lambda}\right| \Rightarrow d_{N}=5({~cm})</w:t>
            </w:r>
            <w:r>
              <w:br/>
              <w:t>$$</w:t>
            </w:r>
            <w:r>
              <w:br/>
            </w:r>
            <w:r>
              <w:br/>
              <w:t>Khoảng cách lớn nhất giữa hai điểm ${M}, {N}$ trên phương truyền sóng là:</w:t>
            </w:r>
            <w:r>
              <w:br/>
              <w:t>$$</w:t>
            </w:r>
            <w:r>
              <w:br/>
              <w:t>d_{x}=A B-d_{M}-d_{N}=51,25({~cm})</w:t>
            </w:r>
            <w:r>
              <w:br/>
              <w:t>$$</w:t>
            </w:r>
            <w:r>
              <w:br/>
              <w:t>Chiều dài dây là:</w:t>
            </w:r>
            <w:r>
              <w:br/>
              <w:t>$l=k \frac{\lambda}{2} \Rightarrow 60=k \cdot \frac{30}{2} \Rightarrow k=4$.</w:t>
            </w:r>
            <w:r>
              <w:br/>
              <w:t>$\rightarrow$ trên dây có 4 bụng sóng, ${M}, {N}$ nằm trên hai bó sóng ngoài cùng $\rightarrow {M}, {N}$ dao động ngược pha</w:t>
            </w:r>
            <w:r>
              <w:br/>
              <w:t>$\rightarrow$ trên phương truyền sóng, hai điểm ${M}, {N}$ cách xa nhau nhất khi 1 điểm ở biên dương, 1 điểm ở biên âm</w:t>
            </w:r>
            <w:r>
              <w:br/>
              <w:t>Khoảng cách lớn nhất giữa hai điểm ${M}, {N}$ trên phương dao động là:</w:t>
            </w:r>
            <w:r>
              <w:br/>
              <w:t>$$</w:t>
            </w:r>
            <w:r>
              <w:br/>
              <w:t>d_{u}=A_{M}+A_{N}=2 \sqrt{2}+2 \sqrt{3} \approx 6,29({~cm})</w:t>
            </w:r>
            <w:r>
              <w:br/>
              <w:t>$$</w:t>
            </w:r>
            <w:r>
              <w:br/>
              <w:t>Khoảng cách lớn nhất giữa hai điểm ${M}, {N}$ là:</w:t>
            </w:r>
            <w:r>
              <w:br/>
              <w:t>$$</w:t>
            </w:r>
            <w:r>
              <w:br/>
              <w:t>d=\sqrt{d_{x}^{2}+d_{u}^{2}}=\sqrt{51,25^{2}+6,29^{2}} \approx 51,63({~cm})</w:t>
            </w:r>
            <w:r>
              <w:br/>
              <w:t>$$</w:t>
            </w:r>
            <w:r>
              <w:br/>
              <w:t>Khoảng cách này gần nhất với giá trị $52 {~cm}$</w:t>
            </w:r>
            <w:r>
              <w:br/>
              <w:t>Chọn A</w:t>
            </w:r>
          </w:p>
        </w:tc>
      </w:tr>
      <w:tr w:rsidR="00E846BB" w:rsidRPr="005F3B58" w:rsidTr="00E846BB">
        <w:tc>
          <w:tcPr>
            <w:tcW w:w="514" w:type="pct"/>
          </w:tcPr>
          <w:p w:rsidR="00E37CDA" w:rsidRDefault="00000000">
            <w:r>
              <w:lastRenderedPageBreak/>
              <w:t>MET_Phy_IE_2021_39</w:t>
            </w:r>
          </w:p>
        </w:tc>
        <w:tc>
          <w:tcPr>
            <w:tcW w:w="777" w:type="pct"/>
          </w:tcPr>
          <w:p w:rsidR="00E37CDA" w:rsidRDefault="00000000">
            <w:r>
              <w:t xml:space="preserve"> </w:t>
            </w:r>
            <w:r w:rsidR="00FB3E3C">
              <w:rPr>
                <w:noProof/>
              </w:rPr>
              <w:drawing>
                <wp:inline distT="0" distB="0" distL="0" distR="0" wp14:anchorId="00E09C6E">
                  <wp:extent cx="2590800" cy="743585"/>
                  <wp:effectExtent l="0" t="0" r="0" b="0"/>
                  <wp:docPr id="15358220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90800" cy="743585"/>
                          </a:xfrm>
                          <a:prstGeom prst="rect">
                            <a:avLst/>
                          </a:prstGeom>
                          <a:noFill/>
                        </pic:spPr>
                      </pic:pic>
                    </a:graphicData>
                  </a:graphic>
                </wp:inline>
              </w:drawing>
            </w:r>
          </w:p>
        </w:tc>
        <w:tc>
          <w:tcPr>
            <w:tcW w:w="880" w:type="pct"/>
          </w:tcPr>
          <w:p w:rsidR="00E37CDA" w:rsidRDefault="00000000">
            <w:r>
              <w:t>Câu 39: Đặt điện áp n = U_0 cos(\omega t) vào hai đầu đoạn mạch AB như hình bên. Trong đó, cuộn cảm thuần có độ tự cảm L; tụ điện có điện dung C; X là đoạn mạch chứa các phần tử có R1, L1, C1 mắc nối tiếp. Biết 2\omega^2 {LC} = 1, các điện áp hiệu dụng: U_{AN} = 120 V, U_{MB} = 90 V , góc lệch pha giữa U_{AN} và U_{MB} là \frac{5\pi }{12}. Hệ số công suất của X là</w:t>
            </w:r>
            <w:r>
              <w:br/>
              <w:t>A. 0,25.</w:t>
            </w:r>
            <w:r>
              <w:tab/>
            </w:r>
            <w:r>
              <w:br/>
              <w:t>B. 0,31.</w:t>
            </w:r>
            <w:r>
              <w:tab/>
            </w:r>
            <w:r>
              <w:br/>
              <w:t>C. 0,87.</w:t>
            </w:r>
            <w:r>
              <w:tab/>
            </w:r>
            <w:r>
              <w:br/>
              <w:t>D. 0,71.</w:t>
            </w:r>
            <w:r>
              <w:br/>
            </w:r>
          </w:p>
        </w:tc>
        <w:tc>
          <w:tcPr>
            <w:tcW w:w="103" w:type="pct"/>
          </w:tcPr>
          <w:p w:rsidR="00E37CDA" w:rsidRDefault="00000000">
            <w:r>
              <w:t>C</w:t>
            </w:r>
          </w:p>
        </w:tc>
        <w:tc>
          <w:tcPr>
            <w:tcW w:w="880" w:type="pct"/>
          </w:tcPr>
          <w:p w:rsidR="00E37CDA" w:rsidRDefault="00000000">
            <w:r>
              <w:t xml:space="preserve"> </w:t>
            </w:r>
          </w:p>
        </w:tc>
        <w:tc>
          <w:tcPr>
            <w:tcW w:w="1846" w:type="pct"/>
          </w:tcPr>
          <w:p w:rsidR="00E37CDA" w:rsidRDefault="00000000">
            <w:r>
              <w:t>Ta có: $2 L C \omega^{2}=1 \Leftrightarrow \frac{2 \omega L}{1}=1 \Rightarrow 2 Z_{L}=Z_{C}$</w:t>
            </w:r>
            <w:r>
              <w:br/>
              <w:t>$\Rightarrow 2 u_{L}=-u_{C} \Rightarrow 2 u_{L}+u_{C}=0$</w:t>
            </w:r>
            <w:r>
              <w:br/>
              <w:t>$\Rightarrow 2 u_{A N}+u_{MB}=2 u_{L}+2 u_{X}+u_{X}+u_{C}$</w:t>
            </w:r>
            <w:r>
              <w:br/>
              <w:t>$\Rightarrow 2 u_{A N}+u_{MB}=3 u_{X}$</w:t>
            </w:r>
            <w:r>
              <w:br/>
              <w:t>$\Rightarrow u_{X}=\frac{2 u_{AN}+u_{M B}}{3}$</w:t>
            </w:r>
            <w:r>
              <w:br/>
              <w:t>Giả sử $\varphi_{uMB}=0 \Rightarrow \varphi_{uAN}=\frac{5 \pi}{12}$</w:t>
            </w:r>
            <w:r>
              <w:br/>
              <w:t>$\Rightarrow\left\{\begin{array}{l}u_{M B}=90 \sqrt{2} \cos (\omega t) \\ u_{A N}=120 \sqrt{2} \cdot \cos \left(\omega t+\frac{5 \pi}{12}\right)\end{array}\right.$</w:t>
            </w:r>
            <w:r>
              <w:br/>
              <w:t>$\Rightarrow u_{X}=\frac{240 \sqrt{2} \angle \frac{5 \pi}{12}+90 \sqrt{2} \angle 0}{3}=130,7 \angle 0,99$</w:t>
            </w:r>
            <w:r>
              <w:br/>
              <w:t>$\Rightarrow \varphi_{u X}=0,99 {rad}$</w:t>
            </w:r>
            <w:r>
              <w:br/>
              <w:t>Lại có: $u_{C}=u_{M B}-u_{X}=122,6 \angle-1,1$</w:t>
            </w:r>
            <w:r>
              <w:br/>
              <w:t>$\Rightarrow$ Độ lệch pha giữa $u_{X}$ và $i$ là:</w:t>
            </w:r>
            <w:r>
              <w:br/>
              <w:t>$\varphi_{X}=\varphi_{u X}-\varphi_{i}=0,99-0,47079=0,51921 {rad}$</w:t>
            </w:r>
            <w:r>
              <w:br/>
              <w:t>$\Rightarrow$ Hệ số công suất của $X$ là:</w:t>
            </w:r>
            <w:r>
              <w:br/>
              <w:t>$\cos \varphi=\cos 0,51921=0,868$</w:t>
            </w:r>
            <w:r>
              <w:br/>
              <w:t>Chọn C</w:t>
            </w:r>
          </w:p>
        </w:tc>
      </w:tr>
      <w:tr w:rsidR="00E846BB" w:rsidRPr="005F3B58" w:rsidTr="00E846BB">
        <w:tc>
          <w:tcPr>
            <w:tcW w:w="514" w:type="pct"/>
          </w:tcPr>
          <w:p w:rsidR="00E37CDA" w:rsidRDefault="00000000">
            <w:r>
              <w:t>MET_Phy_IE_2021_40</w:t>
            </w:r>
          </w:p>
        </w:tc>
        <w:tc>
          <w:tcPr>
            <w:tcW w:w="777" w:type="pct"/>
          </w:tcPr>
          <w:p w:rsidR="00E37CDA" w:rsidRDefault="00000000">
            <w:r>
              <w:t xml:space="preserve"> </w:t>
            </w:r>
          </w:p>
        </w:tc>
        <w:tc>
          <w:tcPr>
            <w:tcW w:w="880" w:type="pct"/>
          </w:tcPr>
          <w:p w:rsidR="00E37CDA" w:rsidRDefault="00000000">
            <w:r>
              <w:t xml:space="preserve">Câu 40: Trong thí nghiệm Y-âng về giao thoa ánh sáng, hai khe được chiếu bằng ánh sáng gồm hai bức xạ đơn sắc \lambda_1 và \lambda_2 có bước sóng lần lượt là 0,5 \mu m và 0,7 \mu m. Trên màn quan sát, hai vân tối trùng nhau gọi là </w:t>
            </w:r>
            <w:r>
              <w:lastRenderedPageBreak/>
              <w:t>một vạch tối. Trong khoảng giữa vân sáng trung tâm và vạch tối gần vân trung tâm nhất có N_1 vân sáng của \lambda_1 và N_2 vân sáng của \lambda_2 (không tính vân sáng trung tâm). Giá trị N_1+N_2 bằng</w:t>
            </w:r>
            <w:r>
              <w:br/>
              <w:t>A. 5.</w:t>
            </w:r>
            <w:r>
              <w:tab/>
            </w:r>
            <w:r>
              <w:br/>
              <w:t>B. 8.</w:t>
            </w:r>
            <w:r>
              <w:tab/>
            </w:r>
            <w:r>
              <w:br/>
              <w:t>C. 6.</w:t>
            </w:r>
            <w:r>
              <w:tab/>
            </w:r>
            <w:r>
              <w:br/>
              <w:t>D. 3.</w:t>
            </w:r>
          </w:p>
        </w:tc>
        <w:tc>
          <w:tcPr>
            <w:tcW w:w="103" w:type="pct"/>
          </w:tcPr>
          <w:p w:rsidR="00E37CDA" w:rsidRDefault="00E37CDA"/>
        </w:tc>
        <w:tc>
          <w:tcPr>
            <w:tcW w:w="880" w:type="pct"/>
          </w:tcPr>
          <w:p w:rsidR="00E37CDA" w:rsidRDefault="00000000">
            <w:r>
              <w:t xml:space="preserve"> </w:t>
            </w:r>
          </w:p>
        </w:tc>
        <w:tc>
          <w:tcPr>
            <w:tcW w:w="1846" w:type="pct"/>
          </w:tcPr>
          <w:p w:rsidR="00E37CDA" w:rsidRDefault="00000000">
            <w:r>
              <w:t>Ta có tọa độ vân tối trùng gần với vân trung tâm nhất:</w:t>
            </w:r>
            <w:r>
              <w:br/>
              <w:t>$x_{i}=\left(k_{1}-0,5\right) i_{1}=\left(k_{2}-0,5\right) i_{2} \Rightarrow\left(k_{1}-0,5\right) \lambda_{1}=\left(k_{2}-0,5\right) \lambda_{2}$</w:t>
            </w:r>
            <w:r>
              <w:br/>
              <w:t>$\Rightarrow \frac{k_{1}-0,5}{k_{2}-0,5}=\frac{\lambda_{2}}{\lambda_{1}}=\frac{7}{5} \Rightarrow \frac{2 k_{1}-1}{2 k_{2}-1}=\frac{7}{5}$</w:t>
            </w:r>
            <w:r>
              <w:br/>
              <w:t>$\Rightarrow\left\{\begin{array}{l}2 k_{1}-1=7 \Rightarrow k_{1}=4 \\ 2 k_{2}-1=5 \Rightarrow k_{2}=3\end{array}\right.$</w:t>
            </w:r>
            <w:r>
              <w:br/>
              <w:t xml:space="preserve">$\rightarrow$ tại vân tối trùng là vân tối thứ 4 của </w:t>
            </w:r>
            <w:r>
              <w:lastRenderedPageBreak/>
              <w:t>bức xạ $\lambda_{1}$ và vân tối thứ 3 của bức xạ $\lambda_{2}$</w:t>
            </w:r>
            <w:r>
              <w:br/>
              <w:t>$\rightarrow$ trong khoảng giữa vân trung tâm và vân tối trùng có $N_{1}=3$ vân sáng của bức xạ $\lambda_{1}$ và $N_{2}=2$ vân sáng của bức xạ $\lambda_{2}$. $\Rightarrow N_{1}+N_{2}=5$</w:t>
            </w:r>
            <w:r>
              <w:br/>
              <w:t>Chọn A</w:t>
            </w:r>
          </w:p>
        </w:tc>
      </w:tr>
    </w:tbl>
    <w:p w:rsidR="009A0BE4" w:rsidRDefault="009A0BE4" w:rsidP="00D56B94">
      <w:pPr>
        <w:spacing w:after="0"/>
        <w:rPr>
          <w:rFonts w:ascii="Times New Roman" w:hAnsi="Times New Roman" w:cs="Times New Roman"/>
        </w:rPr>
      </w:pPr>
    </w:p>
    <w:p w:rsidR="005F3B58" w:rsidRPr="005F3B58" w:rsidRDefault="005F3B58" w:rsidP="00D56B94">
      <w:pPr>
        <w:spacing w:after="0"/>
        <w:rPr>
          <w:rFonts w:ascii="Times New Roman" w:hAnsi="Times New Roman" w:cs="Times New Roman"/>
        </w:rPr>
      </w:pPr>
    </w:p>
    <w:sectPr w:rsidR="005F3B58" w:rsidRPr="005F3B58" w:rsidSect="009322CD">
      <w:pgSz w:w="16840" w:h="11907" w:orient="landscape" w:code="9"/>
      <w:pgMar w:top="1134" w:right="1134" w:bottom="1134"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00B72"/>
    <w:multiLevelType w:val="multilevel"/>
    <w:tmpl w:val="8EF27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77A54"/>
    <w:multiLevelType w:val="multilevel"/>
    <w:tmpl w:val="6EDC4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B558EA"/>
    <w:multiLevelType w:val="multilevel"/>
    <w:tmpl w:val="85906A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681334"/>
    <w:multiLevelType w:val="multilevel"/>
    <w:tmpl w:val="CEE81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641F22"/>
    <w:multiLevelType w:val="multilevel"/>
    <w:tmpl w:val="09DA2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984CD4"/>
    <w:multiLevelType w:val="multilevel"/>
    <w:tmpl w:val="5CF8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281D19"/>
    <w:multiLevelType w:val="multilevel"/>
    <w:tmpl w:val="2110D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60CEC"/>
    <w:multiLevelType w:val="multilevel"/>
    <w:tmpl w:val="D94A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0C510BA"/>
    <w:multiLevelType w:val="multilevel"/>
    <w:tmpl w:val="D8E43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2F3EF1"/>
    <w:multiLevelType w:val="multilevel"/>
    <w:tmpl w:val="ED70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E30834"/>
    <w:multiLevelType w:val="multilevel"/>
    <w:tmpl w:val="AC0A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DC78DA"/>
    <w:multiLevelType w:val="multilevel"/>
    <w:tmpl w:val="47749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3F186B"/>
    <w:multiLevelType w:val="multilevel"/>
    <w:tmpl w:val="F7E26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1874159">
    <w:abstractNumId w:val="8"/>
  </w:num>
  <w:num w:numId="2" w16cid:durableId="316768122">
    <w:abstractNumId w:val="7"/>
  </w:num>
  <w:num w:numId="3" w16cid:durableId="888612990">
    <w:abstractNumId w:val="1"/>
  </w:num>
  <w:num w:numId="4" w16cid:durableId="486478208">
    <w:abstractNumId w:val="5"/>
  </w:num>
  <w:num w:numId="5" w16cid:durableId="1408265788">
    <w:abstractNumId w:val="0"/>
  </w:num>
  <w:num w:numId="6" w16cid:durableId="893468004">
    <w:abstractNumId w:val="10"/>
  </w:num>
  <w:num w:numId="7" w16cid:durableId="2044864092">
    <w:abstractNumId w:val="2"/>
  </w:num>
  <w:num w:numId="8" w16cid:durableId="1129326845">
    <w:abstractNumId w:val="6"/>
  </w:num>
  <w:num w:numId="9" w16cid:durableId="695697359">
    <w:abstractNumId w:val="12"/>
  </w:num>
  <w:num w:numId="10" w16cid:durableId="172649512">
    <w:abstractNumId w:val="9"/>
  </w:num>
  <w:num w:numId="11" w16cid:durableId="219755494">
    <w:abstractNumId w:val="11"/>
  </w:num>
  <w:num w:numId="12" w16cid:durableId="550849081">
    <w:abstractNumId w:val="4"/>
  </w:num>
  <w:num w:numId="13" w16cid:durableId="9537073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jU2sTCysDQ3s7RQ0lEKTi0uzszPAykwrgUAIgafpSwAAAA="/>
  </w:docVars>
  <w:rsids>
    <w:rsidRoot w:val="004518F8"/>
    <w:rsid w:val="00064A62"/>
    <w:rsid w:val="0008368A"/>
    <w:rsid w:val="000874C2"/>
    <w:rsid w:val="00096C8A"/>
    <w:rsid w:val="000E5C6A"/>
    <w:rsid w:val="00147927"/>
    <w:rsid w:val="0015037A"/>
    <w:rsid w:val="00273E64"/>
    <w:rsid w:val="00277AD8"/>
    <w:rsid w:val="0029498C"/>
    <w:rsid w:val="002E4455"/>
    <w:rsid w:val="00332DF0"/>
    <w:rsid w:val="0036442C"/>
    <w:rsid w:val="00374AB6"/>
    <w:rsid w:val="003F7148"/>
    <w:rsid w:val="0042609A"/>
    <w:rsid w:val="004518F8"/>
    <w:rsid w:val="004825E5"/>
    <w:rsid w:val="004E6058"/>
    <w:rsid w:val="004F1FF7"/>
    <w:rsid w:val="004F6735"/>
    <w:rsid w:val="005151F1"/>
    <w:rsid w:val="00565D1A"/>
    <w:rsid w:val="005F3B58"/>
    <w:rsid w:val="00614125"/>
    <w:rsid w:val="006623D7"/>
    <w:rsid w:val="00666DEE"/>
    <w:rsid w:val="00683070"/>
    <w:rsid w:val="006A6518"/>
    <w:rsid w:val="006C239C"/>
    <w:rsid w:val="006C5D5C"/>
    <w:rsid w:val="006E25DB"/>
    <w:rsid w:val="007702DE"/>
    <w:rsid w:val="00773F45"/>
    <w:rsid w:val="007964B8"/>
    <w:rsid w:val="00850B26"/>
    <w:rsid w:val="008E3C6B"/>
    <w:rsid w:val="009112EA"/>
    <w:rsid w:val="009322CD"/>
    <w:rsid w:val="0093461B"/>
    <w:rsid w:val="00966D0F"/>
    <w:rsid w:val="00975178"/>
    <w:rsid w:val="009A0BE4"/>
    <w:rsid w:val="009D4687"/>
    <w:rsid w:val="009F2ADD"/>
    <w:rsid w:val="00A243D8"/>
    <w:rsid w:val="00AA0095"/>
    <w:rsid w:val="00AC6299"/>
    <w:rsid w:val="00B93358"/>
    <w:rsid w:val="00C435C7"/>
    <w:rsid w:val="00C60934"/>
    <w:rsid w:val="00D56B94"/>
    <w:rsid w:val="00D61417"/>
    <w:rsid w:val="00D6231F"/>
    <w:rsid w:val="00D74B3F"/>
    <w:rsid w:val="00D85C70"/>
    <w:rsid w:val="00DC76CA"/>
    <w:rsid w:val="00DD29C8"/>
    <w:rsid w:val="00DD3E88"/>
    <w:rsid w:val="00E37CDA"/>
    <w:rsid w:val="00E51F36"/>
    <w:rsid w:val="00E846BB"/>
    <w:rsid w:val="00EA6F87"/>
    <w:rsid w:val="00EC4925"/>
    <w:rsid w:val="00EC60D5"/>
    <w:rsid w:val="00F71F91"/>
    <w:rsid w:val="00F76D00"/>
    <w:rsid w:val="00FA1059"/>
    <w:rsid w:val="00FB3E3C"/>
    <w:rsid w:val="00FF77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2C203F6-4EFA-4AF5-9433-B73448C8F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51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64B8"/>
    <w:rPr>
      <w:color w:val="0563C1" w:themeColor="hyperlink"/>
      <w:u w:val="single"/>
    </w:rPr>
  </w:style>
  <w:style w:type="character" w:styleId="UnresolvedMention">
    <w:name w:val="Unresolved Mention"/>
    <w:basedOn w:val="DefaultParagraphFont"/>
    <w:uiPriority w:val="99"/>
    <w:semiHidden/>
    <w:unhideWhenUsed/>
    <w:rsid w:val="007964B8"/>
    <w:rPr>
      <w:color w:val="605E5C"/>
      <w:shd w:val="clear" w:color="auto" w:fill="E1DFDD"/>
    </w:rPr>
  </w:style>
  <w:style w:type="table" w:styleId="TableGrid">
    <w:name w:val="Table Grid"/>
    <w:basedOn w:val="TableNormal"/>
    <w:uiPriority w:val="39"/>
    <w:rsid w:val="009A0BE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09533">
      <w:bodyDiv w:val="1"/>
      <w:marLeft w:val="0"/>
      <w:marRight w:val="0"/>
      <w:marTop w:val="0"/>
      <w:marBottom w:val="0"/>
      <w:divBdr>
        <w:top w:val="none" w:sz="0" w:space="0" w:color="auto"/>
        <w:left w:val="none" w:sz="0" w:space="0" w:color="auto"/>
        <w:bottom w:val="none" w:sz="0" w:space="0" w:color="auto"/>
        <w:right w:val="none" w:sz="0" w:space="0" w:color="auto"/>
      </w:divBdr>
    </w:div>
    <w:div w:id="113717207">
      <w:bodyDiv w:val="1"/>
      <w:marLeft w:val="0"/>
      <w:marRight w:val="0"/>
      <w:marTop w:val="0"/>
      <w:marBottom w:val="0"/>
      <w:divBdr>
        <w:top w:val="none" w:sz="0" w:space="0" w:color="auto"/>
        <w:left w:val="none" w:sz="0" w:space="0" w:color="auto"/>
        <w:bottom w:val="none" w:sz="0" w:space="0" w:color="auto"/>
        <w:right w:val="none" w:sz="0" w:space="0" w:color="auto"/>
      </w:divBdr>
    </w:div>
    <w:div w:id="114952292">
      <w:bodyDiv w:val="1"/>
      <w:marLeft w:val="0"/>
      <w:marRight w:val="0"/>
      <w:marTop w:val="0"/>
      <w:marBottom w:val="0"/>
      <w:divBdr>
        <w:top w:val="none" w:sz="0" w:space="0" w:color="auto"/>
        <w:left w:val="none" w:sz="0" w:space="0" w:color="auto"/>
        <w:bottom w:val="none" w:sz="0" w:space="0" w:color="auto"/>
        <w:right w:val="none" w:sz="0" w:space="0" w:color="auto"/>
      </w:divBdr>
    </w:div>
    <w:div w:id="389111414">
      <w:bodyDiv w:val="1"/>
      <w:marLeft w:val="0"/>
      <w:marRight w:val="0"/>
      <w:marTop w:val="0"/>
      <w:marBottom w:val="0"/>
      <w:divBdr>
        <w:top w:val="none" w:sz="0" w:space="0" w:color="auto"/>
        <w:left w:val="none" w:sz="0" w:space="0" w:color="auto"/>
        <w:bottom w:val="none" w:sz="0" w:space="0" w:color="auto"/>
        <w:right w:val="none" w:sz="0" w:space="0" w:color="auto"/>
      </w:divBdr>
    </w:div>
    <w:div w:id="470908055">
      <w:bodyDiv w:val="1"/>
      <w:marLeft w:val="0"/>
      <w:marRight w:val="0"/>
      <w:marTop w:val="0"/>
      <w:marBottom w:val="0"/>
      <w:divBdr>
        <w:top w:val="none" w:sz="0" w:space="0" w:color="auto"/>
        <w:left w:val="none" w:sz="0" w:space="0" w:color="auto"/>
        <w:bottom w:val="none" w:sz="0" w:space="0" w:color="auto"/>
        <w:right w:val="none" w:sz="0" w:space="0" w:color="auto"/>
      </w:divBdr>
    </w:div>
    <w:div w:id="562764697">
      <w:bodyDiv w:val="1"/>
      <w:marLeft w:val="0"/>
      <w:marRight w:val="0"/>
      <w:marTop w:val="0"/>
      <w:marBottom w:val="0"/>
      <w:divBdr>
        <w:top w:val="none" w:sz="0" w:space="0" w:color="auto"/>
        <w:left w:val="none" w:sz="0" w:space="0" w:color="auto"/>
        <w:bottom w:val="none" w:sz="0" w:space="0" w:color="auto"/>
        <w:right w:val="none" w:sz="0" w:space="0" w:color="auto"/>
      </w:divBdr>
    </w:div>
    <w:div w:id="576523410">
      <w:bodyDiv w:val="1"/>
      <w:marLeft w:val="0"/>
      <w:marRight w:val="0"/>
      <w:marTop w:val="0"/>
      <w:marBottom w:val="0"/>
      <w:divBdr>
        <w:top w:val="none" w:sz="0" w:space="0" w:color="auto"/>
        <w:left w:val="none" w:sz="0" w:space="0" w:color="auto"/>
        <w:bottom w:val="none" w:sz="0" w:space="0" w:color="auto"/>
        <w:right w:val="none" w:sz="0" w:space="0" w:color="auto"/>
      </w:divBdr>
    </w:div>
    <w:div w:id="613174705">
      <w:bodyDiv w:val="1"/>
      <w:marLeft w:val="0"/>
      <w:marRight w:val="0"/>
      <w:marTop w:val="0"/>
      <w:marBottom w:val="0"/>
      <w:divBdr>
        <w:top w:val="none" w:sz="0" w:space="0" w:color="auto"/>
        <w:left w:val="none" w:sz="0" w:space="0" w:color="auto"/>
        <w:bottom w:val="none" w:sz="0" w:space="0" w:color="auto"/>
        <w:right w:val="none" w:sz="0" w:space="0" w:color="auto"/>
      </w:divBdr>
    </w:div>
    <w:div w:id="848102269">
      <w:bodyDiv w:val="1"/>
      <w:marLeft w:val="0"/>
      <w:marRight w:val="0"/>
      <w:marTop w:val="0"/>
      <w:marBottom w:val="0"/>
      <w:divBdr>
        <w:top w:val="none" w:sz="0" w:space="0" w:color="auto"/>
        <w:left w:val="none" w:sz="0" w:space="0" w:color="auto"/>
        <w:bottom w:val="none" w:sz="0" w:space="0" w:color="auto"/>
        <w:right w:val="none" w:sz="0" w:space="0" w:color="auto"/>
      </w:divBdr>
    </w:div>
    <w:div w:id="883523398">
      <w:bodyDiv w:val="1"/>
      <w:marLeft w:val="0"/>
      <w:marRight w:val="0"/>
      <w:marTop w:val="0"/>
      <w:marBottom w:val="0"/>
      <w:divBdr>
        <w:top w:val="none" w:sz="0" w:space="0" w:color="auto"/>
        <w:left w:val="none" w:sz="0" w:space="0" w:color="auto"/>
        <w:bottom w:val="none" w:sz="0" w:space="0" w:color="auto"/>
        <w:right w:val="none" w:sz="0" w:space="0" w:color="auto"/>
      </w:divBdr>
    </w:div>
    <w:div w:id="1207719333">
      <w:bodyDiv w:val="1"/>
      <w:marLeft w:val="0"/>
      <w:marRight w:val="0"/>
      <w:marTop w:val="0"/>
      <w:marBottom w:val="0"/>
      <w:divBdr>
        <w:top w:val="none" w:sz="0" w:space="0" w:color="auto"/>
        <w:left w:val="none" w:sz="0" w:space="0" w:color="auto"/>
        <w:bottom w:val="none" w:sz="0" w:space="0" w:color="auto"/>
        <w:right w:val="none" w:sz="0" w:space="0" w:color="auto"/>
      </w:divBdr>
    </w:div>
    <w:div w:id="1266579380">
      <w:bodyDiv w:val="1"/>
      <w:marLeft w:val="0"/>
      <w:marRight w:val="0"/>
      <w:marTop w:val="0"/>
      <w:marBottom w:val="0"/>
      <w:divBdr>
        <w:top w:val="none" w:sz="0" w:space="0" w:color="auto"/>
        <w:left w:val="none" w:sz="0" w:space="0" w:color="auto"/>
        <w:bottom w:val="none" w:sz="0" w:space="0" w:color="auto"/>
        <w:right w:val="none" w:sz="0" w:space="0" w:color="auto"/>
      </w:divBdr>
    </w:div>
    <w:div w:id="1281914433">
      <w:bodyDiv w:val="1"/>
      <w:marLeft w:val="0"/>
      <w:marRight w:val="0"/>
      <w:marTop w:val="0"/>
      <w:marBottom w:val="0"/>
      <w:divBdr>
        <w:top w:val="none" w:sz="0" w:space="0" w:color="auto"/>
        <w:left w:val="none" w:sz="0" w:space="0" w:color="auto"/>
        <w:bottom w:val="none" w:sz="0" w:space="0" w:color="auto"/>
        <w:right w:val="none" w:sz="0" w:space="0" w:color="auto"/>
      </w:divBdr>
    </w:div>
    <w:div w:id="1304316362">
      <w:bodyDiv w:val="1"/>
      <w:marLeft w:val="0"/>
      <w:marRight w:val="0"/>
      <w:marTop w:val="0"/>
      <w:marBottom w:val="0"/>
      <w:divBdr>
        <w:top w:val="none" w:sz="0" w:space="0" w:color="auto"/>
        <w:left w:val="none" w:sz="0" w:space="0" w:color="auto"/>
        <w:bottom w:val="none" w:sz="0" w:space="0" w:color="auto"/>
        <w:right w:val="none" w:sz="0" w:space="0" w:color="auto"/>
      </w:divBdr>
    </w:div>
    <w:div w:id="1331443913">
      <w:bodyDiv w:val="1"/>
      <w:marLeft w:val="0"/>
      <w:marRight w:val="0"/>
      <w:marTop w:val="0"/>
      <w:marBottom w:val="0"/>
      <w:divBdr>
        <w:top w:val="none" w:sz="0" w:space="0" w:color="auto"/>
        <w:left w:val="none" w:sz="0" w:space="0" w:color="auto"/>
        <w:bottom w:val="none" w:sz="0" w:space="0" w:color="auto"/>
        <w:right w:val="none" w:sz="0" w:space="0" w:color="auto"/>
      </w:divBdr>
    </w:div>
    <w:div w:id="1403289148">
      <w:bodyDiv w:val="1"/>
      <w:marLeft w:val="0"/>
      <w:marRight w:val="0"/>
      <w:marTop w:val="0"/>
      <w:marBottom w:val="0"/>
      <w:divBdr>
        <w:top w:val="none" w:sz="0" w:space="0" w:color="auto"/>
        <w:left w:val="none" w:sz="0" w:space="0" w:color="auto"/>
        <w:bottom w:val="none" w:sz="0" w:space="0" w:color="auto"/>
        <w:right w:val="none" w:sz="0" w:space="0" w:color="auto"/>
      </w:divBdr>
    </w:div>
    <w:div w:id="1471292188">
      <w:bodyDiv w:val="1"/>
      <w:marLeft w:val="0"/>
      <w:marRight w:val="0"/>
      <w:marTop w:val="0"/>
      <w:marBottom w:val="0"/>
      <w:divBdr>
        <w:top w:val="none" w:sz="0" w:space="0" w:color="auto"/>
        <w:left w:val="none" w:sz="0" w:space="0" w:color="auto"/>
        <w:bottom w:val="none" w:sz="0" w:space="0" w:color="auto"/>
        <w:right w:val="none" w:sz="0" w:space="0" w:color="auto"/>
      </w:divBdr>
    </w:div>
    <w:div w:id="1679847928">
      <w:bodyDiv w:val="1"/>
      <w:marLeft w:val="0"/>
      <w:marRight w:val="0"/>
      <w:marTop w:val="0"/>
      <w:marBottom w:val="0"/>
      <w:divBdr>
        <w:top w:val="none" w:sz="0" w:space="0" w:color="auto"/>
        <w:left w:val="none" w:sz="0" w:space="0" w:color="auto"/>
        <w:bottom w:val="none" w:sz="0" w:space="0" w:color="auto"/>
        <w:right w:val="none" w:sz="0" w:space="0" w:color="auto"/>
      </w:divBdr>
      <w:divsChild>
        <w:div w:id="2112241133">
          <w:marLeft w:val="0"/>
          <w:marRight w:val="0"/>
          <w:marTop w:val="0"/>
          <w:marBottom w:val="0"/>
          <w:divBdr>
            <w:top w:val="none" w:sz="0" w:space="0" w:color="auto"/>
            <w:left w:val="none" w:sz="0" w:space="0" w:color="auto"/>
            <w:bottom w:val="none" w:sz="0" w:space="0" w:color="auto"/>
            <w:right w:val="none" w:sz="0" w:space="0" w:color="auto"/>
          </w:divBdr>
          <w:divsChild>
            <w:div w:id="523981880">
              <w:marLeft w:val="0"/>
              <w:marRight w:val="0"/>
              <w:marTop w:val="0"/>
              <w:marBottom w:val="0"/>
              <w:divBdr>
                <w:top w:val="none" w:sz="0" w:space="0" w:color="auto"/>
                <w:left w:val="none" w:sz="0" w:space="0" w:color="auto"/>
                <w:bottom w:val="none" w:sz="0" w:space="0" w:color="auto"/>
                <w:right w:val="none" w:sz="0" w:space="0" w:color="auto"/>
              </w:divBdr>
              <w:divsChild>
                <w:div w:id="519583111">
                  <w:marLeft w:val="0"/>
                  <w:marRight w:val="0"/>
                  <w:marTop w:val="0"/>
                  <w:marBottom w:val="0"/>
                  <w:divBdr>
                    <w:top w:val="none" w:sz="0" w:space="0" w:color="auto"/>
                    <w:left w:val="none" w:sz="0" w:space="0" w:color="auto"/>
                    <w:bottom w:val="none" w:sz="0" w:space="0" w:color="auto"/>
                    <w:right w:val="none" w:sz="0" w:space="0" w:color="auto"/>
                  </w:divBdr>
                  <w:divsChild>
                    <w:div w:id="44670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156354">
          <w:marLeft w:val="0"/>
          <w:marRight w:val="0"/>
          <w:marTop w:val="0"/>
          <w:marBottom w:val="0"/>
          <w:divBdr>
            <w:top w:val="none" w:sz="0" w:space="0" w:color="auto"/>
            <w:left w:val="none" w:sz="0" w:space="0" w:color="auto"/>
            <w:bottom w:val="none" w:sz="0" w:space="0" w:color="auto"/>
            <w:right w:val="none" w:sz="0" w:space="0" w:color="auto"/>
          </w:divBdr>
          <w:divsChild>
            <w:div w:id="103634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871818">
      <w:bodyDiv w:val="1"/>
      <w:marLeft w:val="0"/>
      <w:marRight w:val="0"/>
      <w:marTop w:val="0"/>
      <w:marBottom w:val="0"/>
      <w:divBdr>
        <w:top w:val="none" w:sz="0" w:space="0" w:color="auto"/>
        <w:left w:val="none" w:sz="0" w:space="0" w:color="auto"/>
        <w:bottom w:val="none" w:sz="0" w:space="0" w:color="auto"/>
        <w:right w:val="none" w:sz="0" w:space="0" w:color="auto"/>
      </w:divBdr>
    </w:div>
    <w:div w:id="1715735074">
      <w:bodyDiv w:val="1"/>
      <w:marLeft w:val="0"/>
      <w:marRight w:val="0"/>
      <w:marTop w:val="0"/>
      <w:marBottom w:val="0"/>
      <w:divBdr>
        <w:top w:val="none" w:sz="0" w:space="0" w:color="auto"/>
        <w:left w:val="none" w:sz="0" w:space="0" w:color="auto"/>
        <w:bottom w:val="none" w:sz="0" w:space="0" w:color="auto"/>
        <w:right w:val="none" w:sz="0" w:space="0" w:color="auto"/>
      </w:divBdr>
    </w:div>
    <w:div w:id="1765300942">
      <w:bodyDiv w:val="1"/>
      <w:marLeft w:val="0"/>
      <w:marRight w:val="0"/>
      <w:marTop w:val="0"/>
      <w:marBottom w:val="0"/>
      <w:divBdr>
        <w:top w:val="none" w:sz="0" w:space="0" w:color="auto"/>
        <w:left w:val="none" w:sz="0" w:space="0" w:color="auto"/>
        <w:bottom w:val="none" w:sz="0" w:space="0" w:color="auto"/>
        <w:right w:val="none" w:sz="0" w:space="0" w:color="auto"/>
      </w:divBdr>
    </w:div>
    <w:div w:id="1782845178">
      <w:bodyDiv w:val="1"/>
      <w:marLeft w:val="0"/>
      <w:marRight w:val="0"/>
      <w:marTop w:val="0"/>
      <w:marBottom w:val="0"/>
      <w:divBdr>
        <w:top w:val="none" w:sz="0" w:space="0" w:color="auto"/>
        <w:left w:val="none" w:sz="0" w:space="0" w:color="auto"/>
        <w:bottom w:val="none" w:sz="0" w:space="0" w:color="auto"/>
        <w:right w:val="none" w:sz="0" w:space="0" w:color="auto"/>
      </w:divBdr>
    </w:div>
    <w:div w:id="1825589433">
      <w:bodyDiv w:val="1"/>
      <w:marLeft w:val="0"/>
      <w:marRight w:val="0"/>
      <w:marTop w:val="0"/>
      <w:marBottom w:val="0"/>
      <w:divBdr>
        <w:top w:val="none" w:sz="0" w:space="0" w:color="auto"/>
        <w:left w:val="none" w:sz="0" w:space="0" w:color="auto"/>
        <w:bottom w:val="none" w:sz="0" w:space="0" w:color="auto"/>
        <w:right w:val="none" w:sz="0" w:space="0" w:color="auto"/>
      </w:divBdr>
    </w:div>
    <w:div w:id="1930774169">
      <w:bodyDiv w:val="1"/>
      <w:marLeft w:val="0"/>
      <w:marRight w:val="0"/>
      <w:marTop w:val="0"/>
      <w:marBottom w:val="0"/>
      <w:divBdr>
        <w:top w:val="none" w:sz="0" w:space="0" w:color="auto"/>
        <w:left w:val="none" w:sz="0" w:space="0" w:color="auto"/>
        <w:bottom w:val="none" w:sz="0" w:space="0" w:color="auto"/>
        <w:right w:val="none" w:sz="0" w:space="0" w:color="auto"/>
      </w:divBdr>
    </w:div>
    <w:div w:id="1991202882">
      <w:bodyDiv w:val="1"/>
      <w:marLeft w:val="0"/>
      <w:marRight w:val="0"/>
      <w:marTop w:val="0"/>
      <w:marBottom w:val="0"/>
      <w:divBdr>
        <w:top w:val="none" w:sz="0" w:space="0" w:color="auto"/>
        <w:left w:val="none" w:sz="0" w:space="0" w:color="auto"/>
        <w:bottom w:val="none" w:sz="0" w:space="0" w:color="auto"/>
        <w:right w:val="none" w:sz="0" w:space="0" w:color="auto"/>
      </w:divBdr>
    </w:div>
    <w:div w:id="2086105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758BEC0-C299-4FA5-AAA6-E3A4DBC4A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18</Pages>
  <Words>3339</Words>
  <Characters>1903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anQuy</dc:creator>
  <cp:keywords/>
  <dc:description/>
  <cp:lastModifiedBy>Xuan-Quy Dao</cp:lastModifiedBy>
  <cp:revision>49</cp:revision>
  <dcterms:created xsi:type="dcterms:W3CDTF">2023-03-21T01:23:00Z</dcterms:created>
  <dcterms:modified xsi:type="dcterms:W3CDTF">2023-05-28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3d16a241b28f99b9944ff76564b51f0eef114ac4ff881f6a58e1fbefed514f</vt:lpwstr>
  </property>
</Properties>
</file>